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823"/>
        <w:gridCol w:w="5670"/>
      </w:tblGrid>
      <w:tr w:rsidR="007D76FF" w14:paraId="4DA24254" w14:textId="77777777" w:rsidTr="00C94100">
        <w:tc>
          <w:tcPr>
            <w:tcW w:w="3823" w:type="dxa"/>
          </w:tcPr>
          <w:p w14:paraId="5DC983EC" w14:textId="77777777" w:rsidR="007D76FF" w:rsidRPr="00FB03AF" w:rsidRDefault="007D76FF" w:rsidP="00C94100">
            <w:pPr>
              <w:spacing w:line="259" w:lineRule="auto"/>
              <w:jc w:val="left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Entity name</w:t>
            </w:r>
          </w:p>
        </w:tc>
        <w:tc>
          <w:tcPr>
            <w:tcW w:w="5670" w:type="dxa"/>
          </w:tcPr>
          <w:p w14:paraId="16D6E880" w14:textId="77777777" w:rsidR="007D76FF" w:rsidRPr="00FB03AF" w:rsidRDefault="007D76FF" w:rsidP="00C94100">
            <w:pPr>
              <w:spacing w:line="259" w:lineRule="auto"/>
              <w:jc w:val="left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Brief Description</w:t>
            </w:r>
          </w:p>
        </w:tc>
      </w:tr>
      <w:tr w:rsidR="007D76FF" w14:paraId="0C132F63" w14:textId="77777777" w:rsidTr="00C94100">
        <w:tc>
          <w:tcPr>
            <w:tcW w:w="3823" w:type="dxa"/>
          </w:tcPr>
          <w:p w14:paraId="64D76376" w14:textId="77777777" w:rsidR="007D76FF" w:rsidRPr="00787616" w:rsidRDefault="007D76FF" w:rsidP="00C94100">
            <w:pPr>
              <w:spacing w:line="259" w:lineRule="auto"/>
              <w:jc w:val="left"/>
            </w:pPr>
            <w:r w:rsidRPr="00627BC0">
              <w:t>w1810872</w:t>
            </w:r>
            <w:r>
              <w:t>_</w:t>
            </w:r>
            <w:r w:rsidRPr="00787616">
              <w:t>Islan</w:t>
            </w:r>
            <w:r>
              <w:t>d</w:t>
            </w:r>
          </w:p>
        </w:tc>
        <w:tc>
          <w:tcPr>
            <w:tcW w:w="5670" w:type="dxa"/>
          </w:tcPr>
          <w:p w14:paraId="360F82A1" w14:textId="77777777" w:rsidR="007D76FF" w:rsidRDefault="007D76FF" w:rsidP="00C94100">
            <w:pPr>
              <w:spacing w:line="276" w:lineRule="auto"/>
            </w:pPr>
            <w:r>
              <w:t xml:space="preserve">General term describing all islands with attractive sites including mainland, that belong to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7D76FF" w14:paraId="4AFE33DC" w14:textId="77777777" w:rsidTr="00C94100">
        <w:tc>
          <w:tcPr>
            <w:tcW w:w="3823" w:type="dxa"/>
          </w:tcPr>
          <w:p w14:paraId="570D94B9" w14:textId="77777777" w:rsidR="007D76FF" w:rsidRPr="00787616" w:rsidRDefault="007D76FF" w:rsidP="00C94100">
            <w:pPr>
              <w:spacing w:line="259" w:lineRule="auto"/>
              <w:jc w:val="left"/>
            </w:pPr>
            <w:r w:rsidRPr="00627BC0">
              <w:t>w1810872</w:t>
            </w:r>
            <w:r>
              <w:t>_Boat</w:t>
            </w:r>
          </w:p>
        </w:tc>
        <w:tc>
          <w:tcPr>
            <w:tcW w:w="5670" w:type="dxa"/>
          </w:tcPr>
          <w:p w14:paraId="3F0F5A0B" w14:textId="77777777" w:rsidR="007D76FF" w:rsidRDefault="007D76FF" w:rsidP="00C94100">
            <w:pPr>
              <w:spacing w:line="276" w:lineRule="auto"/>
            </w:pPr>
            <w:r>
              <w:t xml:space="preserve">General term describing all types of boats that belong to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7D76FF" w14:paraId="5881DA41" w14:textId="77777777" w:rsidTr="00C94100">
        <w:tc>
          <w:tcPr>
            <w:tcW w:w="3823" w:type="dxa"/>
          </w:tcPr>
          <w:p w14:paraId="15184CED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rgeMotorizedBoat</w:t>
            </w:r>
          </w:p>
        </w:tc>
        <w:tc>
          <w:tcPr>
            <w:tcW w:w="5670" w:type="dxa"/>
          </w:tcPr>
          <w:p w14:paraId="604BD6F2" w14:textId="77777777" w:rsidR="007D76FF" w:rsidRDefault="007D76FF" w:rsidP="00C94100">
            <w:pPr>
              <w:spacing w:line="276" w:lineRule="auto"/>
            </w:pPr>
            <w:r>
              <w:t xml:space="preserve">Specialised term that describes the larger boats that can handle higher number of customers who have booked service from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7D76FF" w14:paraId="6E820A50" w14:textId="77777777" w:rsidTr="00C94100">
        <w:tc>
          <w:tcPr>
            <w:tcW w:w="3823" w:type="dxa"/>
          </w:tcPr>
          <w:p w14:paraId="089ECF60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PaddlePropelledBoats</w:t>
            </w:r>
          </w:p>
        </w:tc>
        <w:tc>
          <w:tcPr>
            <w:tcW w:w="5670" w:type="dxa"/>
          </w:tcPr>
          <w:p w14:paraId="4F864E98" w14:textId="77777777" w:rsidR="007D76FF" w:rsidRDefault="007D76FF" w:rsidP="00C94100">
            <w:pPr>
              <w:spacing w:line="276" w:lineRule="auto"/>
            </w:pPr>
            <w:r>
              <w:t xml:space="preserve">Specialised term that describes simple paddle boats that is used by </w:t>
            </w:r>
            <w:proofErr w:type="spellStart"/>
            <w:r>
              <w:t>ArchipelagoCrazy</w:t>
            </w:r>
            <w:proofErr w:type="spellEnd"/>
            <w:r>
              <w:t xml:space="preserve"> customers to explore an island locally.</w:t>
            </w:r>
          </w:p>
        </w:tc>
      </w:tr>
      <w:tr w:rsidR="007D76FF" w14:paraId="2CB72AE0" w14:textId="77777777" w:rsidTr="00C94100">
        <w:tc>
          <w:tcPr>
            <w:tcW w:w="3823" w:type="dxa"/>
          </w:tcPr>
          <w:p w14:paraId="0DD28AE3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mallerMotorizedBoat</w:t>
            </w:r>
          </w:p>
        </w:tc>
        <w:tc>
          <w:tcPr>
            <w:tcW w:w="5670" w:type="dxa"/>
          </w:tcPr>
          <w:p w14:paraId="6126E8A0" w14:textId="77777777" w:rsidR="007D76FF" w:rsidRDefault="007D76FF" w:rsidP="00C94100">
            <w:pPr>
              <w:spacing w:line="276" w:lineRule="auto"/>
            </w:pPr>
            <w:r>
              <w:t xml:space="preserve">Specialised term that describes smaller boats which can carry 6 – 8 customers who has booked for local beach taxi service from </w:t>
            </w:r>
            <w:proofErr w:type="spellStart"/>
            <w:r>
              <w:t>ArchipelagoCrazy</w:t>
            </w:r>
            <w:proofErr w:type="spellEnd"/>
            <w:r>
              <w:t xml:space="preserve">. </w:t>
            </w:r>
          </w:p>
        </w:tc>
      </w:tr>
      <w:tr w:rsidR="007D76FF" w14:paraId="748117C6" w14:textId="77777777" w:rsidTr="00C94100">
        <w:tc>
          <w:tcPr>
            <w:tcW w:w="3823" w:type="dxa"/>
          </w:tcPr>
          <w:p w14:paraId="09F4AAAC" w14:textId="77777777" w:rsidR="007D76FF" w:rsidRPr="00787616" w:rsidRDefault="007D76FF" w:rsidP="00C94100">
            <w:pPr>
              <w:spacing w:line="259" w:lineRule="auto"/>
              <w:jc w:val="left"/>
            </w:pPr>
            <w:r w:rsidRPr="00627BC0">
              <w:t>w1810872</w:t>
            </w:r>
            <w:r>
              <w:t>_Customer</w:t>
            </w:r>
          </w:p>
        </w:tc>
        <w:tc>
          <w:tcPr>
            <w:tcW w:w="5670" w:type="dxa"/>
          </w:tcPr>
          <w:p w14:paraId="0A442D0E" w14:textId="77777777" w:rsidR="007D76FF" w:rsidRDefault="007D76FF" w:rsidP="00C94100">
            <w:pPr>
              <w:spacing w:line="276" w:lineRule="auto"/>
            </w:pPr>
            <w:r>
              <w:t xml:space="preserve">General term that describes all customers of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7D76FF" w14:paraId="58E791D8" w14:textId="77777777" w:rsidTr="00C94100">
        <w:tc>
          <w:tcPr>
            <w:tcW w:w="3823" w:type="dxa"/>
          </w:tcPr>
          <w:p w14:paraId="1779EEC8" w14:textId="77777777" w:rsidR="007D76FF" w:rsidRPr="00787616" w:rsidRDefault="007D76FF" w:rsidP="00C94100">
            <w:pPr>
              <w:spacing w:line="259" w:lineRule="auto"/>
              <w:jc w:val="left"/>
            </w:pPr>
            <w:r w:rsidRPr="00627BC0">
              <w:t>w1810872</w:t>
            </w:r>
            <w:r>
              <w:t>_Booking</w:t>
            </w:r>
          </w:p>
        </w:tc>
        <w:tc>
          <w:tcPr>
            <w:tcW w:w="5670" w:type="dxa"/>
          </w:tcPr>
          <w:p w14:paraId="3BCA3F34" w14:textId="77777777" w:rsidR="007D76FF" w:rsidRDefault="007D76FF" w:rsidP="00C94100">
            <w:pPr>
              <w:spacing w:line="276" w:lineRule="auto"/>
            </w:pPr>
            <w:r>
              <w:t xml:space="preserve">General term that describes bookings placed for services offer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7D76FF" w14:paraId="551C45A0" w14:textId="77777777" w:rsidTr="00C94100">
        <w:tc>
          <w:tcPr>
            <w:tcW w:w="3823" w:type="dxa"/>
          </w:tcPr>
          <w:p w14:paraId="46D2F125" w14:textId="77777777" w:rsidR="007D76FF" w:rsidRPr="00787616" w:rsidRDefault="007D76FF" w:rsidP="00C94100">
            <w:pPr>
              <w:spacing w:line="259" w:lineRule="auto"/>
              <w:jc w:val="left"/>
            </w:pPr>
            <w:r w:rsidRPr="00627BC0">
              <w:t>w1810872</w:t>
            </w:r>
            <w:r>
              <w:t>_Adventure</w:t>
            </w:r>
          </w:p>
        </w:tc>
        <w:tc>
          <w:tcPr>
            <w:tcW w:w="5670" w:type="dxa"/>
          </w:tcPr>
          <w:p w14:paraId="257A04F1" w14:textId="77777777" w:rsidR="007D76FF" w:rsidRDefault="007D76FF" w:rsidP="00C94100">
            <w:pPr>
              <w:spacing w:line="276" w:lineRule="auto"/>
            </w:pPr>
            <w:r>
              <w:t xml:space="preserve">General term that describes all adventures organis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7D76FF" w14:paraId="68CF8E5B" w14:textId="77777777" w:rsidTr="00C94100">
        <w:tc>
          <w:tcPr>
            <w:tcW w:w="3823" w:type="dxa"/>
          </w:tcPr>
          <w:p w14:paraId="38A7EE2E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Adventure</w:t>
            </w:r>
          </w:p>
        </w:tc>
        <w:tc>
          <w:tcPr>
            <w:tcW w:w="5670" w:type="dxa"/>
          </w:tcPr>
          <w:p w14:paraId="1D69397F" w14:textId="77777777" w:rsidR="007D76FF" w:rsidRDefault="007D76FF" w:rsidP="00C94100">
            <w:pPr>
              <w:spacing w:line="276" w:lineRule="auto"/>
            </w:pPr>
            <w:r>
              <w:t>Specialised term that describes adventures in the sea.</w:t>
            </w:r>
          </w:p>
        </w:tc>
      </w:tr>
      <w:tr w:rsidR="007D76FF" w14:paraId="3CF47751" w14:textId="77777777" w:rsidTr="00C94100">
        <w:tc>
          <w:tcPr>
            <w:tcW w:w="3823" w:type="dxa"/>
          </w:tcPr>
          <w:p w14:paraId="7D95355C" w14:textId="77777777" w:rsidR="007D76FF" w:rsidRDefault="007D76FF" w:rsidP="00C94100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ossing</w:t>
            </w:r>
          </w:p>
        </w:tc>
        <w:tc>
          <w:tcPr>
            <w:tcW w:w="5670" w:type="dxa"/>
          </w:tcPr>
          <w:p w14:paraId="602D17BC" w14:textId="77777777" w:rsidR="007D76FF" w:rsidRDefault="007D76FF" w:rsidP="00C94100">
            <w:pPr>
              <w:spacing w:line="276" w:lineRule="auto"/>
            </w:pPr>
            <w:r>
              <w:t>Specialised term that describes a type of sea adventure, which is for crossing between two or more islands.</w:t>
            </w:r>
          </w:p>
        </w:tc>
      </w:tr>
      <w:tr w:rsidR="007D76FF" w14:paraId="76EC354D" w14:textId="77777777" w:rsidTr="00C94100">
        <w:tc>
          <w:tcPr>
            <w:tcW w:w="3823" w:type="dxa"/>
          </w:tcPr>
          <w:p w14:paraId="0992271C" w14:textId="77777777" w:rsidR="007D76FF" w:rsidRDefault="007D76FF" w:rsidP="00C94100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eachTaxiService</w:t>
            </w:r>
          </w:p>
        </w:tc>
        <w:tc>
          <w:tcPr>
            <w:tcW w:w="5670" w:type="dxa"/>
          </w:tcPr>
          <w:p w14:paraId="46F317FE" w14:textId="77777777" w:rsidR="007D76FF" w:rsidRDefault="007D76FF" w:rsidP="00C94100">
            <w:pPr>
              <w:spacing w:line="276" w:lineRule="auto"/>
            </w:pPr>
            <w:r>
              <w:t>Specialised term that describes a type of sea adventure which is about moving between beaches.</w:t>
            </w:r>
          </w:p>
        </w:tc>
      </w:tr>
      <w:tr w:rsidR="007D76FF" w14:paraId="59CD0241" w14:textId="77777777" w:rsidTr="00C94100">
        <w:tc>
          <w:tcPr>
            <w:tcW w:w="3823" w:type="dxa"/>
          </w:tcPr>
          <w:p w14:paraId="5EC5B67E" w14:textId="77777777" w:rsidR="007D76FF" w:rsidRDefault="007D76FF" w:rsidP="00C94100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MarineExploration</w:t>
            </w:r>
          </w:p>
        </w:tc>
        <w:tc>
          <w:tcPr>
            <w:tcW w:w="5670" w:type="dxa"/>
          </w:tcPr>
          <w:p w14:paraId="61F6F2C9" w14:textId="77777777" w:rsidR="007D76FF" w:rsidRDefault="007D76FF" w:rsidP="00C94100">
            <w:pPr>
              <w:spacing w:line="276" w:lineRule="auto"/>
            </w:pPr>
            <w:r>
              <w:t>Specialised term that describes a type of sea adventure which is to explore an island locally.</w:t>
            </w:r>
          </w:p>
        </w:tc>
      </w:tr>
      <w:tr w:rsidR="007D76FF" w14:paraId="59A4CEDB" w14:textId="77777777" w:rsidTr="00C94100">
        <w:tc>
          <w:tcPr>
            <w:tcW w:w="3823" w:type="dxa"/>
          </w:tcPr>
          <w:p w14:paraId="28DC4D68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ndAdventure</w:t>
            </w:r>
          </w:p>
        </w:tc>
        <w:tc>
          <w:tcPr>
            <w:tcW w:w="5670" w:type="dxa"/>
          </w:tcPr>
          <w:p w14:paraId="269267CC" w14:textId="77777777" w:rsidR="007D76FF" w:rsidRDefault="007D76FF" w:rsidP="00C94100">
            <w:pPr>
              <w:spacing w:line="276" w:lineRule="auto"/>
            </w:pPr>
            <w:r>
              <w:t>Specialised term that describes adventures in the land</w:t>
            </w:r>
          </w:p>
        </w:tc>
      </w:tr>
      <w:tr w:rsidR="007D76FF" w14:paraId="086A7074" w14:textId="77777777" w:rsidTr="00C94100">
        <w:tc>
          <w:tcPr>
            <w:tcW w:w="3823" w:type="dxa"/>
          </w:tcPr>
          <w:p w14:paraId="22A087EB" w14:textId="77777777" w:rsidR="007D76FF" w:rsidRDefault="007D76FF" w:rsidP="00C94100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VisitLandmark</w:t>
            </w:r>
          </w:p>
        </w:tc>
        <w:tc>
          <w:tcPr>
            <w:tcW w:w="5670" w:type="dxa"/>
          </w:tcPr>
          <w:p w14:paraId="038B0C7B" w14:textId="77777777" w:rsidR="007D76FF" w:rsidRDefault="007D76FF" w:rsidP="00C94100">
            <w:pPr>
              <w:spacing w:line="276" w:lineRule="auto"/>
            </w:pPr>
            <w:r>
              <w:t>Specialised term that describes a type of land adventure to visiting landmarks in an island.</w:t>
            </w:r>
          </w:p>
        </w:tc>
      </w:tr>
      <w:tr w:rsidR="007D76FF" w14:paraId="3F0F6572" w14:textId="77777777" w:rsidTr="00C94100">
        <w:tc>
          <w:tcPr>
            <w:tcW w:w="3823" w:type="dxa"/>
          </w:tcPr>
          <w:p w14:paraId="7668B43B" w14:textId="77777777" w:rsidR="007D76FF" w:rsidRDefault="007D76FF" w:rsidP="00C94100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walkTour</w:t>
            </w:r>
          </w:p>
        </w:tc>
        <w:tc>
          <w:tcPr>
            <w:tcW w:w="5670" w:type="dxa"/>
          </w:tcPr>
          <w:p w14:paraId="29D72E13" w14:textId="77777777" w:rsidR="007D76FF" w:rsidRDefault="007D76FF" w:rsidP="00C94100">
            <w:pPr>
              <w:spacing w:line="276" w:lineRule="auto"/>
            </w:pPr>
            <w:r>
              <w:t xml:space="preserve">Specialised term that describes a land adventure of walking in an island with a tour guid. </w:t>
            </w:r>
          </w:p>
        </w:tc>
      </w:tr>
      <w:tr w:rsidR="007D76FF" w14:paraId="46CAEE64" w14:textId="77777777" w:rsidTr="00C94100">
        <w:tc>
          <w:tcPr>
            <w:tcW w:w="3823" w:type="dxa"/>
          </w:tcPr>
          <w:p w14:paraId="4CB39863" w14:textId="77777777" w:rsidR="007D76FF" w:rsidRDefault="007D76FF" w:rsidP="00C94100">
            <w:pPr>
              <w:spacing w:line="259" w:lineRule="auto"/>
              <w:jc w:val="left"/>
            </w:pPr>
            <w:r w:rsidRPr="00627BC0">
              <w:t>w1810872</w:t>
            </w:r>
            <w:r>
              <w:t>_Employee</w:t>
            </w:r>
          </w:p>
        </w:tc>
        <w:tc>
          <w:tcPr>
            <w:tcW w:w="5670" w:type="dxa"/>
          </w:tcPr>
          <w:p w14:paraId="20E9DCDE" w14:textId="77777777" w:rsidR="007D76FF" w:rsidRDefault="007D76FF" w:rsidP="00C94100">
            <w:pPr>
              <w:spacing w:line="276" w:lineRule="auto"/>
            </w:pPr>
            <w:r>
              <w:t xml:space="preserve">General term describing all staff members employed by </w:t>
            </w:r>
            <w:proofErr w:type="spellStart"/>
            <w:r>
              <w:t>ArchipelagoCrazy</w:t>
            </w:r>
            <w:proofErr w:type="spellEnd"/>
            <w:r>
              <w:t xml:space="preserve">. </w:t>
            </w:r>
          </w:p>
        </w:tc>
      </w:tr>
      <w:tr w:rsidR="007D76FF" w14:paraId="04939C28" w14:textId="77777777" w:rsidTr="00C94100">
        <w:tc>
          <w:tcPr>
            <w:tcW w:w="3823" w:type="dxa"/>
          </w:tcPr>
          <w:p w14:paraId="72283F94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Guid</w:t>
            </w:r>
          </w:p>
        </w:tc>
        <w:tc>
          <w:tcPr>
            <w:tcW w:w="5670" w:type="dxa"/>
          </w:tcPr>
          <w:p w14:paraId="0D1BF506" w14:textId="77777777" w:rsidR="007D76FF" w:rsidRDefault="007D76FF" w:rsidP="00C94100">
            <w:pPr>
              <w:spacing w:line="276" w:lineRule="auto"/>
            </w:pPr>
            <w:r>
              <w:t xml:space="preserve">Specialised term describing the guides of </w:t>
            </w:r>
            <w:proofErr w:type="spellStart"/>
            <w:r>
              <w:t>ArchipelagoCrazy</w:t>
            </w:r>
            <w:proofErr w:type="spellEnd"/>
            <w:r>
              <w:t xml:space="preserve"> that belongs to general term staff. </w:t>
            </w:r>
          </w:p>
        </w:tc>
      </w:tr>
      <w:tr w:rsidR="007D76FF" w14:paraId="5850C4F0" w14:textId="77777777" w:rsidTr="00C94100">
        <w:tc>
          <w:tcPr>
            <w:tcW w:w="3823" w:type="dxa"/>
          </w:tcPr>
          <w:p w14:paraId="2DDA6E1E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ewMember</w:t>
            </w:r>
          </w:p>
        </w:tc>
        <w:tc>
          <w:tcPr>
            <w:tcW w:w="5670" w:type="dxa"/>
          </w:tcPr>
          <w:p w14:paraId="2FBF4898" w14:textId="77777777" w:rsidR="007D76FF" w:rsidRDefault="007D76FF" w:rsidP="00C94100">
            <w:pPr>
              <w:spacing w:line="276" w:lineRule="auto"/>
            </w:pPr>
            <w:r>
              <w:t>Specialised term describing all members of the sea crew that belongs to general term staff.</w:t>
            </w:r>
          </w:p>
        </w:tc>
      </w:tr>
      <w:tr w:rsidR="007D76FF" w14:paraId="62CCA5BD" w14:textId="77777777" w:rsidTr="00C94100">
        <w:tc>
          <w:tcPr>
            <w:tcW w:w="3823" w:type="dxa"/>
          </w:tcPr>
          <w:p w14:paraId="2D9FFD3C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oatMechanic</w:t>
            </w:r>
          </w:p>
        </w:tc>
        <w:tc>
          <w:tcPr>
            <w:tcW w:w="5670" w:type="dxa"/>
          </w:tcPr>
          <w:p w14:paraId="6DC2BCAA" w14:textId="77777777" w:rsidR="007D76FF" w:rsidRDefault="007D76FF" w:rsidP="00C94100">
            <w:pPr>
              <w:spacing w:line="276" w:lineRule="auto"/>
            </w:pPr>
            <w:r>
              <w:t>Specialised term describing the boat mechanics that belongs to the general term staff.</w:t>
            </w:r>
          </w:p>
        </w:tc>
      </w:tr>
      <w:tr w:rsidR="007D76FF" w14:paraId="54AEFC1B" w14:textId="77777777" w:rsidTr="00C94100">
        <w:tc>
          <w:tcPr>
            <w:tcW w:w="3823" w:type="dxa"/>
          </w:tcPr>
          <w:p w14:paraId="5FFF37B9" w14:textId="77777777" w:rsidR="007D76FF" w:rsidRDefault="007D76FF" w:rsidP="00C94100">
            <w:pPr>
              <w:spacing w:line="259" w:lineRule="auto"/>
              <w:jc w:val="left"/>
            </w:pPr>
            <w:r w:rsidRPr="00627BC0">
              <w:t>w1810872</w:t>
            </w:r>
            <w:r>
              <w:t>_BoatService</w:t>
            </w:r>
          </w:p>
        </w:tc>
        <w:tc>
          <w:tcPr>
            <w:tcW w:w="5670" w:type="dxa"/>
          </w:tcPr>
          <w:p w14:paraId="5D099BE8" w14:textId="77777777" w:rsidR="007D76FF" w:rsidRDefault="007D76FF" w:rsidP="00C94100">
            <w:pPr>
              <w:spacing w:line="276" w:lineRule="auto"/>
            </w:pPr>
            <w:r>
              <w:t>General term describing all types of services done to boats.</w:t>
            </w:r>
          </w:p>
        </w:tc>
      </w:tr>
      <w:tr w:rsidR="007D76FF" w14:paraId="1F03BDC3" w14:textId="77777777" w:rsidTr="00C94100">
        <w:tc>
          <w:tcPr>
            <w:tcW w:w="3823" w:type="dxa"/>
          </w:tcPr>
          <w:p w14:paraId="580A7611" w14:textId="77777777" w:rsidR="007D76FF" w:rsidRDefault="007D76FF" w:rsidP="00C94100">
            <w:pPr>
              <w:spacing w:line="259" w:lineRule="auto"/>
              <w:jc w:val="left"/>
            </w:pPr>
            <w:r w:rsidRPr="00627BC0">
              <w:lastRenderedPageBreak/>
              <w:t>w1810872</w:t>
            </w:r>
            <w:r>
              <w:t>_Meal</w:t>
            </w:r>
          </w:p>
        </w:tc>
        <w:tc>
          <w:tcPr>
            <w:tcW w:w="5670" w:type="dxa"/>
          </w:tcPr>
          <w:p w14:paraId="24605759" w14:textId="77777777" w:rsidR="007D76FF" w:rsidRDefault="007D76FF" w:rsidP="00C94100">
            <w:pPr>
              <w:spacing w:line="276" w:lineRule="auto"/>
            </w:pPr>
            <w:r>
              <w:t xml:space="preserve">General term describing all meals organiz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</w:tbl>
    <w:p w14:paraId="3DC320D4" w14:textId="6FD60A40" w:rsidR="007D76FF" w:rsidRDefault="007D76FF">
      <w:r>
        <w:br w:type="page"/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856"/>
        <w:gridCol w:w="3549"/>
        <w:gridCol w:w="3088"/>
      </w:tblGrid>
      <w:tr w:rsidR="007D76FF" w14:paraId="232F4DED" w14:textId="77777777" w:rsidTr="00C94100">
        <w:tc>
          <w:tcPr>
            <w:tcW w:w="2856" w:type="dxa"/>
          </w:tcPr>
          <w:p w14:paraId="4E06234D" w14:textId="77777777" w:rsidR="007D76FF" w:rsidRPr="002609E1" w:rsidRDefault="007D76FF" w:rsidP="00C94100">
            <w:pPr>
              <w:spacing w:line="259" w:lineRule="auto"/>
              <w:jc w:val="left"/>
              <w:rPr>
                <w:b/>
                <w:bCs/>
                <w:highlight w:val="yellow"/>
              </w:rPr>
            </w:pPr>
            <w:r w:rsidRPr="002609E1">
              <w:lastRenderedPageBreak/>
              <w:t>General entity</w:t>
            </w:r>
          </w:p>
        </w:tc>
        <w:tc>
          <w:tcPr>
            <w:tcW w:w="3518" w:type="dxa"/>
          </w:tcPr>
          <w:p w14:paraId="5C8514C7" w14:textId="77777777" w:rsidR="007D76FF" w:rsidRPr="002609E1" w:rsidRDefault="007D76FF" w:rsidP="00C94100">
            <w:pPr>
              <w:spacing w:line="259" w:lineRule="auto"/>
              <w:jc w:val="left"/>
              <w:rPr>
                <w:b/>
                <w:bCs/>
                <w:highlight w:val="yellow"/>
              </w:rPr>
            </w:pPr>
            <w:r w:rsidRPr="002609E1">
              <w:t>Specialised entity</w:t>
            </w:r>
          </w:p>
        </w:tc>
        <w:tc>
          <w:tcPr>
            <w:tcW w:w="3119" w:type="dxa"/>
          </w:tcPr>
          <w:p w14:paraId="787B09AE" w14:textId="77777777" w:rsidR="007D76FF" w:rsidRPr="002609E1" w:rsidRDefault="007D76FF" w:rsidP="00C94100">
            <w:pPr>
              <w:spacing w:line="259" w:lineRule="auto"/>
              <w:jc w:val="left"/>
              <w:rPr>
                <w:b/>
                <w:bCs/>
                <w:highlight w:val="yellow"/>
              </w:rPr>
            </w:pPr>
            <w:r w:rsidRPr="002609E1">
              <w:t>Brief Explanation</w:t>
            </w:r>
            <w:r>
              <w:t xml:space="preserve"> </w:t>
            </w:r>
          </w:p>
        </w:tc>
      </w:tr>
      <w:tr w:rsidR="007D76FF" w14:paraId="25DEE79B" w14:textId="77777777" w:rsidTr="00C94100">
        <w:tc>
          <w:tcPr>
            <w:tcW w:w="2856" w:type="dxa"/>
            <w:vMerge w:val="restart"/>
          </w:tcPr>
          <w:p w14:paraId="68CD3E5C" w14:textId="77777777" w:rsidR="007D76FF" w:rsidRDefault="007D76FF" w:rsidP="00C94100">
            <w:r w:rsidRPr="00627BC0">
              <w:t>w1810872</w:t>
            </w:r>
            <w:r>
              <w:t>_Boat</w:t>
            </w:r>
          </w:p>
          <w:p w14:paraId="24DE3148" w14:textId="77777777" w:rsidR="007D76FF" w:rsidRDefault="007D76FF" w:rsidP="00C94100"/>
        </w:tc>
        <w:tc>
          <w:tcPr>
            <w:tcW w:w="3518" w:type="dxa"/>
          </w:tcPr>
          <w:p w14:paraId="7B15532C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rgeMotorizedBoat</w:t>
            </w:r>
          </w:p>
        </w:tc>
        <w:tc>
          <w:tcPr>
            <w:tcW w:w="3119" w:type="dxa"/>
          </w:tcPr>
          <w:p w14:paraId="7C24ABC7" w14:textId="77777777" w:rsidR="007D76FF" w:rsidRDefault="007D76FF" w:rsidP="00C94100">
            <w:pPr>
              <w:spacing w:line="276" w:lineRule="auto"/>
            </w:pPr>
            <w:r>
              <w:rPr>
                <w:shd w:val="clear" w:color="auto" w:fill="F8F9FA"/>
              </w:rPr>
              <w:t>A specialised term that describes large boats which can handle higher number of customers.</w:t>
            </w:r>
          </w:p>
        </w:tc>
      </w:tr>
      <w:tr w:rsidR="007D76FF" w14:paraId="2E4493B2" w14:textId="77777777" w:rsidTr="00C94100">
        <w:tc>
          <w:tcPr>
            <w:tcW w:w="2856" w:type="dxa"/>
            <w:vMerge/>
          </w:tcPr>
          <w:p w14:paraId="7367F7F4" w14:textId="77777777" w:rsidR="007D76FF" w:rsidRDefault="007D76FF" w:rsidP="00C94100"/>
        </w:tc>
        <w:tc>
          <w:tcPr>
            <w:tcW w:w="3518" w:type="dxa"/>
          </w:tcPr>
          <w:p w14:paraId="76A032E4" w14:textId="77777777" w:rsidR="007D76FF" w:rsidRDefault="007D76FF" w:rsidP="00C94100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PaddlePropelledBoats</w:t>
            </w:r>
          </w:p>
        </w:tc>
        <w:tc>
          <w:tcPr>
            <w:tcW w:w="3119" w:type="dxa"/>
          </w:tcPr>
          <w:p w14:paraId="7ACD3A5A" w14:textId="77777777" w:rsidR="007D76FF" w:rsidRDefault="007D76FF" w:rsidP="00C94100">
            <w:pPr>
              <w:spacing w:line="276" w:lineRule="auto"/>
            </w:pPr>
            <w:r>
              <w:rPr>
                <w:shd w:val="clear" w:color="auto" w:fill="F8F9FA"/>
              </w:rPr>
              <w:t>A specialised term that describes a boat which can be used for marine exploration.</w:t>
            </w:r>
          </w:p>
        </w:tc>
      </w:tr>
      <w:tr w:rsidR="007D76FF" w14:paraId="070DAA5E" w14:textId="77777777" w:rsidTr="00C94100">
        <w:tc>
          <w:tcPr>
            <w:tcW w:w="2856" w:type="dxa"/>
            <w:vMerge/>
          </w:tcPr>
          <w:p w14:paraId="17E2D707" w14:textId="77777777" w:rsidR="007D76FF" w:rsidRDefault="007D76FF" w:rsidP="00C94100"/>
        </w:tc>
        <w:tc>
          <w:tcPr>
            <w:tcW w:w="3518" w:type="dxa"/>
          </w:tcPr>
          <w:p w14:paraId="745FE654" w14:textId="77777777" w:rsidR="007D76FF" w:rsidRDefault="007D76FF" w:rsidP="00C94100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mallerMotorizedBoat</w:t>
            </w:r>
          </w:p>
        </w:tc>
        <w:tc>
          <w:tcPr>
            <w:tcW w:w="3119" w:type="dxa"/>
          </w:tcPr>
          <w:p w14:paraId="1E142CF6" w14:textId="77777777" w:rsidR="007D76FF" w:rsidRDefault="007D76FF" w:rsidP="00C94100">
            <w:pPr>
              <w:spacing w:line="276" w:lineRule="auto"/>
            </w:pPr>
            <w:r>
              <w:rPr>
                <w:shd w:val="clear" w:color="auto" w:fill="F8F9FA"/>
              </w:rPr>
              <w:t>A specialised term that describes small boat which can be used for local beach taxi service.</w:t>
            </w:r>
          </w:p>
        </w:tc>
      </w:tr>
      <w:tr w:rsidR="007D76FF" w14:paraId="5888F21C" w14:textId="77777777" w:rsidTr="00C94100">
        <w:tc>
          <w:tcPr>
            <w:tcW w:w="2856" w:type="dxa"/>
            <w:vMerge w:val="restart"/>
          </w:tcPr>
          <w:p w14:paraId="324D9930" w14:textId="77777777" w:rsidR="007D76FF" w:rsidRDefault="007D76FF" w:rsidP="00C94100">
            <w:r w:rsidRPr="00627BC0">
              <w:t>w1810872</w:t>
            </w:r>
            <w:r>
              <w:t>_Adventure</w:t>
            </w:r>
          </w:p>
          <w:p w14:paraId="65FA9363" w14:textId="77777777" w:rsidR="007D76FF" w:rsidRDefault="007D76FF" w:rsidP="00C94100"/>
        </w:tc>
        <w:tc>
          <w:tcPr>
            <w:tcW w:w="3518" w:type="dxa"/>
          </w:tcPr>
          <w:p w14:paraId="58F52BB5" w14:textId="77777777" w:rsidR="007D76FF" w:rsidRDefault="007D76FF" w:rsidP="00C94100">
            <w:r w:rsidRPr="00627BC0">
              <w:t>w1810872</w:t>
            </w:r>
            <w:r>
              <w:t>_SeaAdventure</w:t>
            </w:r>
          </w:p>
        </w:tc>
        <w:tc>
          <w:tcPr>
            <w:tcW w:w="3119" w:type="dxa"/>
          </w:tcPr>
          <w:p w14:paraId="509AAA6D" w14:textId="77777777" w:rsidR="007D76FF" w:rsidRDefault="007D76FF" w:rsidP="00C94100">
            <w:pPr>
              <w:spacing w:line="276" w:lineRule="auto"/>
            </w:pPr>
            <w:r>
              <w:t>A specialised term that describes adventures related to sea.</w:t>
            </w:r>
          </w:p>
        </w:tc>
      </w:tr>
      <w:tr w:rsidR="007D76FF" w14:paraId="22ED0D75" w14:textId="77777777" w:rsidTr="00C94100">
        <w:tc>
          <w:tcPr>
            <w:tcW w:w="2856" w:type="dxa"/>
            <w:vMerge/>
          </w:tcPr>
          <w:p w14:paraId="18BD0633" w14:textId="77777777" w:rsidR="007D76FF" w:rsidRDefault="007D76FF" w:rsidP="00C94100"/>
        </w:tc>
        <w:tc>
          <w:tcPr>
            <w:tcW w:w="3518" w:type="dxa"/>
          </w:tcPr>
          <w:p w14:paraId="26A386D4" w14:textId="77777777" w:rsidR="007D76FF" w:rsidRDefault="007D76FF" w:rsidP="00C94100">
            <w:r w:rsidRPr="00627BC0">
              <w:t>w1810872</w:t>
            </w:r>
            <w:r>
              <w:t>_LandAdventure</w:t>
            </w:r>
          </w:p>
        </w:tc>
        <w:tc>
          <w:tcPr>
            <w:tcW w:w="3119" w:type="dxa"/>
          </w:tcPr>
          <w:p w14:paraId="6A78449C" w14:textId="77777777" w:rsidR="007D76FF" w:rsidRDefault="007D76FF" w:rsidP="00C94100">
            <w:pPr>
              <w:spacing w:line="276" w:lineRule="auto"/>
            </w:pPr>
            <w:r>
              <w:t xml:space="preserve">A specialised term that describes adventures related to land. </w:t>
            </w:r>
          </w:p>
        </w:tc>
      </w:tr>
      <w:tr w:rsidR="007D76FF" w14:paraId="3B6DBC6D" w14:textId="77777777" w:rsidTr="00C94100">
        <w:tc>
          <w:tcPr>
            <w:tcW w:w="2856" w:type="dxa"/>
            <w:vMerge w:val="restart"/>
          </w:tcPr>
          <w:p w14:paraId="7B2A13D9" w14:textId="77777777" w:rsidR="007D76FF" w:rsidRDefault="007D76FF" w:rsidP="00C94100">
            <w:r w:rsidRPr="00627BC0">
              <w:t>w1810872</w:t>
            </w:r>
            <w:r>
              <w:t>_SeaAdventure</w:t>
            </w:r>
          </w:p>
          <w:p w14:paraId="18485D93" w14:textId="77777777" w:rsidR="007D76FF" w:rsidRDefault="007D76FF" w:rsidP="00C94100"/>
        </w:tc>
        <w:tc>
          <w:tcPr>
            <w:tcW w:w="3518" w:type="dxa"/>
          </w:tcPr>
          <w:p w14:paraId="2B3AA00D" w14:textId="77777777" w:rsidR="007D76FF" w:rsidRPr="002E1D7F" w:rsidRDefault="007D76FF" w:rsidP="00C94100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ossing</w:t>
            </w:r>
          </w:p>
        </w:tc>
        <w:tc>
          <w:tcPr>
            <w:tcW w:w="3119" w:type="dxa"/>
          </w:tcPr>
          <w:p w14:paraId="031AEFCA" w14:textId="77777777" w:rsidR="007D76FF" w:rsidRDefault="007D76FF" w:rsidP="00C94100">
            <w:pPr>
              <w:spacing w:line="276" w:lineRule="auto"/>
            </w:pPr>
            <w:r>
              <w:t xml:space="preserve">A specialised term describing the sea adventure of crossing between one or more islands. </w:t>
            </w:r>
          </w:p>
        </w:tc>
      </w:tr>
      <w:tr w:rsidR="007D76FF" w14:paraId="4486AF78" w14:textId="77777777" w:rsidTr="00C94100">
        <w:tc>
          <w:tcPr>
            <w:tcW w:w="2856" w:type="dxa"/>
            <w:vMerge/>
          </w:tcPr>
          <w:p w14:paraId="7BE2633C" w14:textId="77777777" w:rsidR="007D76FF" w:rsidRDefault="007D76FF" w:rsidP="00C94100"/>
        </w:tc>
        <w:tc>
          <w:tcPr>
            <w:tcW w:w="3518" w:type="dxa"/>
          </w:tcPr>
          <w:p w14:paraId="3705EA23" w14:textId="77777777" w:rsidR="007D76FF" w:rsidRDefault="007D76FF" w:rsidP="00C94100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eachTaxiService</w:t>
            </w:r>
          </w:p>
        </w:tc>
        <w:tc>
          <w:tcPr>
            <w:tcW w:w="3119" w:type="dxa"/>
          </w:tcPr>
          <w:p w14:paraId="78F40592" w14:textId="77777777" w:rsidR="007D76FF" w:rsidRDefault="007D76FF" w:rsidP="00C94100">
            <w:pPr>
              <w:spacing w:line="276" w:lineRule="auto"/>
            </w:pPr>
            <w:r>
              <w:t>A specialised term describing the sea adventure of moving between beaches.</w:t>
            </w:r>
          </w:p>
        </w:tc>
      </w:tr>
      <w:tr w:rsidR="007D76FF" w14:paraId="0C2204D0" w14:textId="77777777" w:rsidTr="00C94100">
        <w:tc>
          <w:tcPr>
            <w:tcW w:w="2856" w:type="dxa"/>
            <w:vMerge/>
          </w:tcPr>
          <w:p w14:paraId="7E066B20" w14:textId="77777777" w:rsidR="007D76FF" w:rsidRDefault="007D76FF" w:rsidP="00C94100"/>
        </w:tc>
        <w:tc>
          <w:tcPr>
            <w:tcW w:w="3518" w:type="dxa"/>
          </w:tcPr>
          <w:p w14:paraId="5748B757" w14:textId="77777777" w:rsidR="007D76FF" w:rsidRDefault="007D76FF" w:rsidP="00C94100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MarineExploration</w:t>
            </w:r>
          </w:p>
        </w:tc>
        <w:tc>
          <w:tcPr>
            <w:tcW w:w="3119" w:type="dxa"/>
          </w:tcPr>
          <w:p w14:paraId="1BAE633E" w14:textId="77777777" w:rsidR="007D76FF" w:rsidRDefault="007D76FF" w:rsidP="00C94100">
            <w:pPr>
              <w:spacing w:line="276" w:lineRule="auto"/>
            </w:pPr>
            <w:r>
              <w:t>The specialised term that describes the sea adventure of exploring islands, accessing remote bays and creeks.</w:t>
            </w:r>
          </w:p>
        </w:tc>
      </w:tr>
      <w:tr w:rsidR="007D76FF" w14:paraId="3B00EB44" w14:textId="77777777" w:rsidTr="00C94100">
        <w:tc>
          <w:tcPr>
            <w:tcW w:w="2856" w:type="dxa"/>
            <w:vMerge w:val="restart"/>
          </w:tcPr>
          <w:p w14:paraId="101F5763" w14:textId="77777777" w:rsidR="007D76FF" w:rsidRDefault="007D76FF" w:rsidP="00C94100">
            <w:r w:rsidRPr="00627BC0">
              <w:t>w1810872</w:t>
            </w:r>
            <w:r>
              <w:t>_LandAdventure</w:t>
            </w:r>
          </w:p>
          <w:p w14:paraId="1D6830CE" w14:textId="77777777" w:rsidR="007D76FF" w:rsidRDefault="007D76FF" w:rsidP="00C94100"/>
        </w:tc>
        <w:tc>
          <w:tcPr>
            <w:tcW w:w="3518" w:type="dxa"/>
          </w:tcPr>
          <w:p w14:paraId="41251F62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VisitLandmark</w:t>
            </w:r>
          </w:p>
        </w:tc>
        <w:tc>
          <w:tcPr>
            <w:tcW w:w="3119" w:type="dxa"/>
          </w:tcPr>
          <w:p w14:paraId="4831D68E" w14:textId="77777777" w:rsidR="007D76FF" w:rsidRDefault="007D76FF" w:rsidP="00C94100">
            <w:pPr>
              <w:spacing w:line="276" w:lineRule="auto"/>
            </w:pPr>
            <w:r>
              <w:t xml:space="preserve">A specialised term that describes the land adventure of visiting landmark. </w:t>
            </w:r>
          </w:p>
        </w:tc>
      </w:tr>
      <w:tr w:rsidR="007D76FF" w14:paraId="19547DFD" w14:textId="77777777" w:rsidTr="00C94100">
        <w:tc>
          <w:tcPr>
            <w:tcW w:w="2856" w:type="dxa"/>
            <w:vMerge/>
          </w:tcPr>
          <w:p w14:paraId="2D4E55D6" w14:textId="77777777" w:rsidR="007D76FF" w:rsidRDefault="007D76FF" w:rsidP="00C94100"/>
        </w:tc>
        <w:tc>
          <w:tcPr>
            <w:tcW w:w="3518" w:type="dxa"/>
          </w:tcPr>
          <w:p w14:paraId="313FCD2F" w14:textId="77777777" w:rsidR="007D76FF" w:rsidRDefault="007D76FF" w:rsidP="00C94100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walkTour</w:t>
            </w:r>
          </w:p>
        </w:tc>
        <w:tc>
          <w:tcPr>
            <w:tcW w:w="3119" w:type="dxa"/>
          </w:tcPr>
          <w:p w14:paraId="77AF40C3" w14:textId="77777777" w:rsidR="007D76FF" w:rsidRDefault="007D76FF" w:rsidP="00C94100">
            <w:pPr>
              <w:spacing w:line="276" w:lineRule="auto"/>
            </w:pPr>
            <w:r>
              <w:t xml:space="preserve">A specialised term that describes the land adventure of a walking tour with a guid. </w:t>
            </w:r>
          </w:p>
        </w:tc>
      </w:tr>
      <w:tr w:rsidR="007D76FF" w14:paraId="32A2643C" w14:textId="77777777" w:rsidTr="00C94100">
        <w:tc>
          <w:tcPr>
            <w:tcW w:w="2856" w:type="dxa"/>
            <w:vMerge w:val="restart"/>
          </w:tcPr>
          <w:p w14:paraId="59722435" w14:textId="77777777" w:rsidR="007D76FF" w:rsidRDefault="007D76FF" w:rsidP="00C94100">
            <w:r w:rsidRPr="00627BC0">
              <w:t>w1810872</w:t>
            </w:r>
            <w:r>
              <w:t>_Emplyee</w:t>
            </w:r>
          </w:p>
        </w:tc>
        <w:tc>
          <w:tcPr>
            <w:tcW w:w="3518" w:type="dxa"/>
          </w:tcPr>
          <w:p w14:paraId="0AE3E22B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Guid</w:t>
            </w:r>
          </w:p>
        </w:tc>
        <w:tc>
          <w:tcPr>
            <w:tcW w:w="3119" w:type="dxa"/>
          </w:tcPr>
          <w:p w14:paraId="63684816" w14:textId="77777777" w:rsidR="007D76FF" w:rsidRDefault="007D76FF" w:rsidP="00C94100">
            <w:pPr>
              <w:spacing w:line="276" w:lineRule="auto"/>
            </w:pPr>
            <w:r>
              <w:t xml:space="preserve">A specialised term that describes the tour guid who guides customers as an employee </w:t>
            </w:r>
          </w:p>
        </w:tc>
      </w:tr>
      <w:tr w:rsidR="007D76FF" w14:paraId="1F221800" w14:textId="77777777" w:rsidTr="00C94100">
        <w:tc>
          <w:tcPr>
            <w:tcW w:w="2856" w:type="dxa"/>
            <w:vMerge/>
          </w:tcPr>
          <w:p w14:paraId="1AEC2F63" w14:textId="77777777" w:rsidR="007D76FF" w:rsidRDefault="007D76FF" w:rsidP="00C94100"/>
        </w:tc>
        <w:tc>
          <w:tcPr>
            <w:tcW w:w="3518" w:type="dxa"/>
          </w:tcPr>
          <w:p w14:paraId="71E2976B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ewMember</w:t>
            </w:r>
          </w:p>
        </w:tc>
        <w:tc>
          <w:tcPr>
            <w:tcW w:w="3119" w:type="dxa"/>
          </w:tcPr>
          <w:p w14:paraId="1CD7D564" w14:textId="77777777" w:rsidR="007D76FF" w:rsidRDefault="007D76FF" w:rsidP="00C94100">
            <w:pPr>
              <w:spacing w:line="276" w:lineRule="auto"/>
            </w:pPr>
            <w:r>
              <w:t>A specialised term for members of the sea crew who organises and manages boat service as an employee.</w:t>
            </w:r>
          </w:p>
        </w:tc>
      </w:tr>
      <w:tr w:rsidR="007D76FF" w14:paraId="0CFA8C2D" w14:textId="77777777" w:rsidTr="00C94100">
        <w:tc>
          <w:tcPr>
            <w:tcW w:w="2856" w:type="dxa"/>
            <w:vMerge/>
          </w:tcPr>
          <w:p w14:paraId="79FF7417" w14:textId="77777777" w:rsidR="007D76FF" w:rsidRDefault="007D76FF" w:rsidP="00C94100"/>
        </w:tc>
        <w:tc>
          <w:tcPr>
            <w:tcW w:w="3518" w:type="dxa"/>
          </w:tcPr>
          <w:p w14:paraId="58158A1E" w14:textId="77777777" w:rsidR="007D76FF" w:rsidRDefault="007D76FF" w:rsidP="00C9410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oatMechanic</w:t>
            </w:r>
          </w:p>
        </w:tc>
        <w:tc>
          <w:tcPr>
            <w:tcW w:w="3119" w:type="dxa"/>
          </w:tcPr>
          <w:p w14:paraId="4D60932A" w14:textId="77777777" w:rsidR="007D76FF" w:rsidRDefault="007D76FF" w:rsidP="00C94100">
            <w:pPr>
              <w:spacing w:line="276" w:lineRule="auto"/>
            </w:pPr>
            <w:r>
              <w:t xml:space="preserve">A specialised term that describes boat mechanics who services boats as an employee. </w:t>
            </w:r>
          </w:p>
        </w:tc>
      </w:tr>
    </w:tbl>
    <w:p w14:paraId="01543028" w14:textId="77777777" w:rsidR="007D76FF" w:rsidRDefault="007D76FF">
      <w:pPr>
        <w:spacing w:line="259" w:lineRule="auto"/>
        <w:jc w:val="left"/>
      </w:pPr>
      <w:r>
        <w:br w:type="page"/>
      </w:r>
    </w:p>
    <w:p w14:paraId="03BFCADC" w14:textId="77777777" w:rsidR="007D76FF" w:rsidRDefault="007D76FF"/>
    <w:tbl>
      <w:tblPr>
        <w:tblStyle w:val="TableGrid"/>
        <w:tblW w:w="11210" w:type="dxa"/>
        <w:tblInd w:w="-856" w:type="dxa"/>
        <w:tblLook w:val="04A0" w:firstRow="1" w:lastRow="0" w:firstColumn="1" w:lastColumn="0" w:noHBand="0" w:noVBand="1"/>
      </w:tblPr>
      <w:tblGrid>
        <w:gridCol w:w="3230"/>
        <w:gridCol w:w="1363"/>
        <w:gridCol w:w="1430"/>
        <w:gridCol w:w="1363"/>
        <w:gridCol w:w="2368"/>
        <w:gridCol w:w="1456"/>
      </w:tblGrid>
      <w:tr w:rsidR="003617B2" w14:paraId="64F2988A" w14:textId="77777777" w:rsidTr="007D76FF">
        <w:tc>
          <w:tcPr>
            <w:tcW w:w="3230" w:type="dxa"/>
          </w:tcPr>
          <w:p w14:paraId="0A253E5D" w14:textId="7B065A4C" w:rsidR="003617B2" w:rsidRDefault="003617B2" w:rsidP="002F20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1363" w:type="dxa"/>
          </w:tcPr>
          <w:p w14:paraId="51D639AB" w14:textId="77777777" w:rsidR="003617B2" w:rsidRDefault="003617B2" w:rsidP="002F20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1430" w:type="dxa"/>
          </w:tcPr>
          <w:p w14:paraId="226F44B1" w14:textId="77777777" w:rsidR="003617B2" w:rsidRDefault="003617B2" w:rsidP="002F204F">
            <w:pPr>
              <w:rPr>
                <w:b/>
                <w:bCs/>
              </w:rPr>
            </w:pPr>
            <w:r>
              <w:t>Relationship</w:t>
            </w:r>
          </w:p>
        </w:tc>
        <w:tc>
          <w:tcPr>
            <w:tcW w:w="1363" w:type="dxa"/>
          </w:tcPr>
          <w:p w14:paraId="21AAFF89" w14:textId="77777777" w:rsidR="003617B2" w:rsidRDefault="003617B2" w:rsidP="002F20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2368" w:type="dxa"/>
          </w:tcPr>
          <w:p w14:paraId="3819FE51" w14:textId="77777777" w:rsidR="003617B2" w:rsidRDefault="003617B2" w:rsidP="002F20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1456" w:type="dxa"/>
          </w:tcPr>
          <w:p w14:paraId="583E3135" w14:textId="77777777" w:rsidR="003617B2" w:rsidRDefault="003617B2" w:rsidP="002F204F">
            <w:pPr>
              <w:rPr>
                <w:b/>
                <w:bCs/>
              </w:rPr>
            </w:pPr>
            <w:r>
              <w:t>Brief justifications for the multiplicity (4 statements for each relationship)</w:t>
            </w:r>
          </w:p>
        </w:tc>
      </w:tr>
      <w:tr w:rsidR="003617B2" w14:paraId="75760E4D" w14:textId="77777777" w:rsidTr="007D76FF">
        <w:trPr>
          <w:trHeight w:val="336"/>
        </w:trPr>
        <w:tc>
          <w:tcPr>
            <w:tcW w:w="3230" w:type="dxa"/>
            <w:vMerge w:val="restart"/>
          </w:tcPr>
          <w:p w14:paraId="49D2E19D" w14:textId="77777777" w:rsidR="003617B2" w:rsidRPr="007D4100" w:rsidRDefault="003617B2" w:rsidP="002F204F">
            <w:pPr>
              <w:rPr>
                <w:b/>
                <w:bCs/>
                <w:sz w:val="20"/>
                <w:szCs w:val="20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Customer</w:t>
            </w:r>
          </w:p>
        </w:tc>
        <w:tc>
          <w:tcPr>
            <w:tcW w:w="1363" w:type="dxa"/>
            <w:vMerge w:val="restart"/>
          </w:tcPr>
          <w:p w14:paraId="3A262B10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1..1</w:t>
            </w:r>
          </w:p>
        </w:tc>
        <w:tc>
          <w:tcPr>
            <w:tcW w:w="1430" w:type="dxa"/>
            <w:vMerge w:val="restart"/>
          </w:tcPr>
          <w:p w14:paraId="654ED549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 xml:space="preserve">places </w:t>
            </w:r>
          </w:p>
        </w:tc>
        <w:tc>
          <w:tcPr>
            <w:tcW w:w="1363" w:type="dxa"/>
            <w:vMerge w:val="restart"/>
          </w:tcPr>
          <w:p w14:paraId="1C592E82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proofErr w:type="gramStart"/>
            <w:r w:rsidRPr="007D4100">
              <w:rPr>
                <w:sz w:val="20"/>
                <w:szCs w:val="20"/>
              </w:rPr>
              <w:t>1..*</w:t>
            </w:r>
            <w:proofErr w:type="gramEnd"/>
          </w:p>
        </w:tc>
        <w:tc>
          <w:tcPr>
            <w:tcW w:w="2368" w:type="dxa"/>
            <w:vMerge w:val="restart"/>
          </w:tcPr>
          <w:p w14:paraId="2459F4AA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Booking</w:t>
            </w:r>
          </w:p>
          <w:p w14:paraId="2A0BE385" w14:textId="77777777" w:rsidR="003617B2" w:rsidRPr="007D4100" w:rsidRDefault="003617B2" w:rsidP="002F20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25241CEA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One customer must place at least one booking</w:t>
            </w:r>
          </w:p>
        </w:tc>
      </w:tr>
      <w:tr w:rsidR="003617B2" w14:paraId="23110D45" w14:textId="77777777" w:rsidTr="007D76FF">
        <w:trPr>
          <w:trHeight w:val="336"/>
        </w:trPr>
        <w:tc>
          <w:tcPr>
            <w:tcW w:w="3230" w:type="dxa"/>
            <w:vMerge/>
          </w:tcPr>
          <w:p w14:paraId="4D0FA33F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363" w:type="dxa"/>
            <w:vMerge/>
          </w:tcPr>
          <w:p w14:paraId="6BF68AB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6C347EB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34EE5CF1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37706C62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456" w:type="dxa"/>
          </w:tcPr>
          <w:p w14:paraId="6EFAB57A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One customer may place many bookings</w:t>
            </w:r>
          </w:p>
        </w:tc>
      </w:tr>
      <w:tr w:rsidR="003617B2" w14:paraId="596DB594" w14:textId="77777777" w:rsidTr="007D76FF">
        <w:trPr>
          <w:trHeight w:val="336"/>
        </w:trPr>
        <w:tc>
          <w:tcPr>
            <w:tcW w:w="3230" w:type="dxa"/>
            <w:vMerge/>
          </w:tcPr>
          <w:p w14:paraId="6036E4F5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363" w:type="dxa"/>
            <w:vMerge/>
          </w:tcPr>
          <w:p w14:paraId="34FA837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09932F4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6E885FBF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00CE16C1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456" w:type="dxa"/>
          </w:tcPr>
          <w:p w14:paraId="7D4BA108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 xml:space="preserve">One booking must belong to at least one customer </w:t>
            </w:r>
          </w:p>
        </w:tc>
      </w:tr>
      <w:tr w:rsidR="003617B2" w14:paraId="08887B15" w14:textId="77777777" w:rsidTr="007D76FF">
        <w:trPr>
          <w:trHeight w:val="336"/>
        </w:trPr>
        <w:tc>
          <w:tcPr>
            <w:tcW w:w="3230" w:type="dxa"/>
            <w:vMerge/>
          </w:tcPr>
          <w:p w14:paraId="60DBD5F1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363" w:type="dxa"/>
            <w:vMerge/>
          </w:tcPr>
          <w:p w14:paraId="6CAB5CF5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051A1E1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560202C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263211CB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456" w:type="dxa"/>
          </w:tcPr>
          <w:p w14:paraId="69E16FBC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One booking must belong to one and only one customer</w:t>
            </w:r>
          </w:p>
        </w:tc>
      </w:tr>
      <w:tr w:rsidR="003617B2" w14:paraId="09ACCAF7" w14:textId="77777777" w:rsidTr="007D76FF">
        <w:trPr>
          <w:trHeight w:val="1686"/>
        </w:trPr>
        <w:tc>
          <w:tcPr>
            <w:tcW w:w="3230" w:type="dxa"/>
            <w:vMerge/>
          </w:tcPr>
          <w:p w14:paraId="76E68AC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0567C0D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785D3D49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2C05032C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575766F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4F1592C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775564D1" w14:textId="77777777" w:rsidTr="007D76FF">
        <w:trPr>
          <w:trHeight w:val="423"/>
        </w:trPr>
        <w:tc>
          <w:tcPr>
            <w:tcW w:w="3230" w:type="dxa"/>
            <w:vMerge w:val="restart"/>
          </w:tcPr>
          <w:p w14:paraId="44F32412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w1810872_Boat</w:t>
            </w:r>
          </w:p>
        </w:tc>
        <w:tc>
          <w:tcPr>
            <w:tcW w:w="1363" w:type="dxa"/>
            <w:vMerge w:val="restart"/>
          </w:tcPr>
          <w:p w14:paraId="3EBBA52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 w:val="restart"/>
          </w:tcPr>
          <w:p w14:paraId="3FBC72A2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 xml:space="preserve">carries </w:t>
            </w:r>
          </w:p>
        </w:tc>
        <w:tc>
          <w:tcPr>
            <w:tcW w:w="1363" w:type="dxa"/>
            <w:vMerge w:val="restart"/>
          </w:tcPr>
          <w:p w14:paraId="3B868F09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 w:val="restart"/>
          </w:tcPr>
          <w:p w14:paraId="342A3279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w1810872_Customer</w:t>
            </w:r>
          </w:p>
        </w:tc>
        <w:tc>
          <w:tcPr>
            <w:tcW w:w="1456" w:type="dxa"/>
          </w:tcPr>
          <w:p w14:paraId="51DF1C81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A boat may or may not carry a customer to an island.</w:t>
            </w:r>
          </w:p>
        </w:tc>
      </w:tr>
      <w:tr w:rsidR="003617B2" w14:paraId="06989DB3" w14:textId="77777777" w:rsidTr="007D76FF">
        <w:trPr>
          <w:trHeight w:val="423"/>
        </w:trPr>
        <w:tc>
          <w:tcPr>
            <w:tcW w:w="3230" w:type="dxa"/>
            <w:vMerge/>
          </w:tcPr>
          <w:p w14:paraId="22098B9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633D7F8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4951CC5C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6219C45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118EB63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2AF1500C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 xml:space="preserve">A boat may carry many customers to one </w:t>
            </w:r>
            <w:proofErr w:type="gramStart"/>
            <w:r w:rsidRPr="007D4100">
              <w:rPr>
                <w:sz w:val="20"/>
                <w:szCs w:val="20"/>
              </w:rPr>
              <w:t>islands</w:t>
            </w:r>
            <w:proofErr w:type="gramEnd"/>
            <w:r w:rsidRPr="007D4100">
              <w:rPr>
                <w:sz w:val="20"/>
                <w:szCs w:val="20"/>
              </w:rPr>
              <w:t>.</w:t>
            </w:r>
          </w:p>
        </w:tc>
      </w:tr>
      <w:tr w:rsidR="003617B2" w14:paraId="682AFAE2" w14:textId="77777777" w:rsidTr="007D76FF">
        <w:trPr>
          <w:trHeight w:val="423"/>
        </w:trPr>
        <w:tc>
          <w:tcPr>
            <w:tcW w:w="3230" w:type="dxa"/>
            <w:vMerge/>
          </w:tcPr>
          <w:p w14:paraId="27E69E7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555AFFA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1F0F304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24BC79A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6D949FD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79C3D0B7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A customer must use at least one boat to visit an island.</w:t>
            </w:r>
          </w:p>
        </w:tc>
      </w:tr>
      <w:tr w:rsidR="003617B2" w14:paraId="7CD9C2F6" w14:textId="77777777" w:rsidTr="007D76FF">
        <w:trPr>
          <w:trHeight w:val="210"/>
        </w:trPr>
        <w:tc>
          <w:tcPr>
            <w:tcW w:w="3230" w:type="dxa"/>
            <w:vMerge/>
          </w:tcPr>
          <w:p w14:paraId="53E79A6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771C17C5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0BC8C80C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30AF21F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49B7D88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2CF98E6D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A customer must use one and only one boat to visit an island.</w:t>
            </w:r>
          </w:p>
        </w:tc>
      </w:tr>
      <w:tr w:rsidR="003617B2" w14:paraId="7D6251ED" w14:textId="77777777" w:rsidTr="007D76FF">
        <w:trPr>
          <w:trHeight w:val="136"/>
        </w:trPr>
        <w:tc>
          <w:tcPr>
            <w:tcW w:w="3230" w:type="dxa"/>
            <w:vMerge/>
          </w:tcPr>
          <w:p w14:paraId="49194FA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6B109B7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772A1FF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261935DA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3033AE0F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49A94253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An island may or may not be visited by any customer in a boat</w:t>
            </w:r>
          </w:p>
        </w:tc>
      </w:tr>
      <w:tr w:rsidR="003617B2" w14:paraId="2C5EC6F1" w14:textId="77777777" w:rsidTr="007D76FF">
        <w:trPr>
          <w:trHeight w:val="136"/>
        </w:trPr>
        <w:tc>
          <w:tcPr>
            <w:tcW w:w="3230" w:type="dxa"/>
            <w:vMerge/>
          </w:tcPr>
          <w:p w14:paraId="3FEDE0E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23D964F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66034546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26857DB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6A340BC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69B3A8C7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 xml:space="preserve">An island may be visited by many customers in one and only one boat. </w:t>
            </w:r>
          </w:p>
        </w:tc>
      </w:tr>
      <w:tr w:rsidR="003617B2" w14:paraId="2F36D1AD" w14:textId="77777777" w:rsidTr="007D76FF">
        <w:trPr>
          <w:trHeight w:val="1686"/>
        </w:trPr>
        <w:tc>
          <w:tcPr>
            <w:tcW w:w="3230" w:type="dxa"/>
          </w:tcPr>
          <w:p w14:paraId="4B02CD9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4594E82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7C99F32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3912361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0AB14A2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4E76661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2FBF47B0" w14:textId="77777777" w:rsidTr="007D76FF">
        <w:trPr>
          <w:trHeight w:val="1529"/>
        </w:trPr>
        <w:tc>
          <w:tcPr>
            <w:tcW w:w="3230" w:type="dxa"/>
          </w:tcPr>
          <w:p w14:paraId="6516AD7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3209A35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36CC3D2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54523D35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7202FDC2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77CDDDB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602B034C" w14:textId="77777777" w:rsidTr="007D76FF">
        <w:trPr>
          <w:trHeight w:val="381"/>
        </w:trPr>
        <w:tc>
          <w:tcPr>
            <w:tcW w:w="3230" w:type="dxa"/>
            <w:vMerge w:val="restart"/>
          </w:tcPr>
          <w:p w14:paraId="582E0A2C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w1810872_Booking</w:t>
            </w:r>
          </w:p>
        </w:tc>
        <w:tc>
          <w:tcPr>
            <w:tcW w:w="1363" w:type="dxa"/>
            <w:vMerge w:val="restart"/>
          </w:tcPr>
          <w:p w14:paraId="79490EA6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proofErr w:type="gramStart"/>
            <w:r w:rsidRPr="007D4100">
              <w:rPr>
                <w:sz w:val="20"/>
                <w:szCs w:val="20"/>
              </w:rPr>
              <w:t>0..*</w:t>
            </w:r>
            <w:proofErr w:type="gramEnd"/>
          </w:p>
        </w:tc>
        <w:tc>
          <w:tcPr>
            <w:tcW w:w="1430" w:type="dxa"/>
            <w:vMerge w:val="restart"/>
          </w:tcPr>
          <w:p w14:paraId="02C40040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consists of</w:t>
            </w:r>
          </w:p>
        </w:tc>
        <w:tc>
          <w:tcPr>
            <w:tcW w:w="1363" w:type="dxa"/>
            <w:vMerge w:val="restart"/>
          </w:tcPr>
          <w:p w14:paraId="344A5A29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proofErr w:type="gramStart"/>
            <w:r w:rsidRPr="007D4100">
              <w:rPr>
                <w:sz w:val="20"/>
                <w:szCs w:val="20"/>
              </w:rPr>
              <w:t>1..*</w:t>
            </w:r>
            <w:proofErr w:type="gramEnd"/>
          </w:p>
        </w:tc>
        <w:tc>
          <w:tcPr>
            <w:tcW w:w="2368" w:type="dxa"/>
            <w:vMerge w:val="restart"/>
          </w:tcPr>
          <w:p w14:paraId="2371B89B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w1810872_Adventure</w:t>
            </w:r>
          </w:p>
        </w:tc>
        <w:tc>
          <w:tcPr>
            <w:tcW w:w="1456" w:type="dxa"/>
          </w:tcPr>
          <w:p w14:paraId="5CC3D764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One booking consists of at least one adventure</w:t>
            </w:r>
          </w:p>
        </w:tc>
      </w:tr>
      <w:tr w:rsidR="003617B2" w14:paraId="71D76990" w14:textId="77777777" w:rsidTr="007D76FF">
        <w:trPr>
          <w:trHeight w:val="381"/>
        </w:trPr>
        <w:tc>
          <w:tcPr>
            <w:tcW w:w="3230" w:type="dxa"/>
            <w:vMerge/>
          </w:tcPr>
          <w:p w14:paraId="6D2A70F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103DC02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2C025A96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7159F6F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23647711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60387B19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One booking may consist of many adventures</w:t>
            </w:r>
          </w:p>
        </w:tc>
      </w:tr>
      <w:tr w:rsidR="003617B2" w14:paraId="57504C83" w14:textId="77777777" w:rsidTr="007D76FF">
        <w:trPr>
          <w:trHeight w:val="381"/>
        </w:trPr>
        <w:tc>
          <w:tcPr>
            <w:tcW w:w="3230" w:type="dxa"/>
            <w:vMerge/>
          </w:tcPr>
          <w:p w14:paraId="6FF9A056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5688FA2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5FF18E32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50E900CF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15D0ED9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0B36FB38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One adventure may or may not be booked.</w:t>
            </w:r>
          </w:p>
        </w:tc>
      </w:tr>
      <w:tr w:rsidR="003617B2" w14:paraId="0B4E8AAF" w14:textId="77777777" w:rsidTr="007D76FF">
        <w:trPr>
          <w:trHeight w:val="381"/>
        </w:trPr>
        <w:tc>
          <w:tcPr>
            <w:tcW w:w="3230" w:type="dxa"/>
            <w:vMerge/>
          </w:tcPr>
          <w:p w14:paraId="3E942E22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55BAA172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73D07D1C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205C8E3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19C79A6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197A7E5E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sz w:val="20"/>
                <w:szCs w:val="20"/>
              </w:rPr>
              <w:t>One adventure may or may be booked by many.</w:t>
            </w:r>
          </w:p>
        </w:tc>
      </w:tr>
      <w:tr w:rsidR="003617B2" w14:paraId="09F02A80" w14:textId="77777777" w:rsidTr="007D76FF">
        <w:trPr>
          <w:trHeight w:val="1529"/>
        </w:trPr>
        <w:tc>
          <w:tcPr>
            <w:tcW w:w="3230" w:type="dxa"/>
          </w:tcPr>
          <w:p w14:paraId="5F2B0755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10C524B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761E5C5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05C969F9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1AF32C62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7DFA648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503FB766" w14:textId="77777777" w:rsidTr="007D76FF">
        <w:trPr>
          <w:trHeight w:val="1529"/>
        </w:trPr>
        <w:tc>
          <w:tcPr>
            <w:tcW w:w="3230" w:type="dxa"/>
          </w:tcPr>
          <w:p w14:paraId="5D9B29A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249A75AA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54A0CDDA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38060EE5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5B7633D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60AFB856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3FB441E9" w14:textId="77777777" w:rsidTr="007D76FF">
        <w:trPr>
          <w:trHeight w:val="381"/>
        </w:trPr>
        <w:tc>
          <w:tcPr>
            <w:tcW w:w="3230" w:type="dxa"/>
            <w:vMerge w:val="restart"/>
          </w:tcPr>
          <w:p w14:paraId="376B9D12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LargeMotorizedBoat</w:t>
            </w:r>
          </w:p>
        </w:tc>
        <w:tc>
          <w:tcPr>
            <w:tcW w:w="1363" w:type="dxa"/>
            <w:vMerge w:val="restart"/>
          </w:tcPr>
          <w:p w14:paraId="36758D49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430" w:type="dxa"/>
            <w:vMerge w:val="restart"/>
          </w:tcPr>
          <w:p w14:paraId="56BA09E0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363" w:type="dxa"/>
            <w:vMerge w:val="restart"/>
          </w:tcPr>
          <w:p w14:paraId="3A19C6D8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0..*</w:t>
            </w:r>
            <w:proofErr w:type="gramEnd"/>
          </w:p>
        </w:tc>
        <w:tc>
          <w:tcPr>
            <w:tcW w:w="2368" w:type="dxa"/>
            <w:vMerge w:val="restart"/>
          </w:tcPr>
          <w:p w14:paraId="09EE1899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Customer</w:t>
            </w:r>
          </w:p>
        </w:tc>
        <w:tc>
          <w:tcPr>
            <w:tcW w:w="1456" w:type="dxa"/>
          </w:tcPr>
          <w:p w14:paraId="0E326E0B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 may or may not carry any customer</w:t>
            </w:r>
          </w:p>
        </w:tc>
      </w:tr>
      <w:tr w:rsidR="003617B2" w14:paraId="46CABF6F" w14:textId="77777777" w:rsidTr="007D76FF">
        <w:trPr>
          <w:trHeight w:val="381"/>
        </w:trPr>
        <w:tc>
          <w:tcPr>
            <w:tcW w:w="3230" w:type="dxa"/>
            <w:vMerge/>
          </w:tcPr>
          <w:p w14:paraId="01515E0A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363" w:type="dxa"/>
            <w:vMerge/>
          </w:tcPr>
          <w:p w14:paraId="299169A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4A8F9C4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026AA53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50505212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456" w:type="dxa"/>
          </w:tcPr>
          <w:p w14:paraId="34694D64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 may carry many customers.</w:t>
            </w:r>
          </w:p>
        </w:tc>
      </w:tr>
      <w:tr w:rsidR="003617B2" w14:paraId="2AC66E74" w14:textId="77777777" w:rsidTr="007D76FF">
        <w:trPr>
          <w:trHeight w:val="381"/>
        </w:trPr>
        <w:tc>
          <w:tcPr>
            <w:tcW w:w="3230" w:type="dxa"/>
            <w:vMerge/>
          </w:tcPr>
          <w:p w14:paraId="6B1ED173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363" w:type="dxa"/>
            <w:vMerge/>
          </w:tcPr>
          <w:p w14:paraId="18561799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39D414EF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1833F23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1BDEDB5B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456" w:type="dxa"/>
          </w:tcPr>
          <w:p w14:paraId="4F91E336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customer may or may not be carried by any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3617B2" w14:paraId="02D8E3DB" w14:textId="77777777" w:rsidTr="007D76FF">
        <w:trPr>
          <w:trHeight w:val="381"/>
        </w:trPr>
        <w:tc>
          <w:tcPr>
            <w:tcW w:w="3230" w:type="dxa"/>
            <w:vMerge/>
          </w:tcPr>
          <w:p w14:paraId="198817D5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363" w:type="dxa"/>
            <w:vMerge/>
          </w:tcPr>
          <w:p w14:paraId="150708F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49F0BE1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33B9F6B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003B7DD7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456" w:type="dxa"/>
          </w:tcPr>
          <w:p w14:paraId="05575808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customer must be carried by one and only one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3617B2" w14:paraId="23966E2B" w14:textId="77777777" w:rsidTr="007D76FF">
        <w:trPr>
          <w:trHeight w:val="381"/>
        </w:trPr>
        <w:tc>
          <w:tcPr>
            <w:tcW w:w="3230" w:type="dxa"/>
            <w:vMerge w:val="restart"/>
          </w:tcPr>
          <w:p w14:paraId="55AA0C34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PaddlePropelledBoats</w:t>
            </w:r>
          </w:p>
          <w:p w14:paraId="77A31108" w14:textId="77777777" w:rsidR="003617B2" w:rsidRPr="007D4100" w:rsidRDefault="003617B2" w:rsidP="002F204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63" w:type="dxa"/>
            <w:vMerge w:val="restart"/>
          </w:tcPr>
          <w:p w14:paraId="45D15073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430" w:type="dxa"/>
            <w:vMerge w:val="restart"/>
          </w:tcPr>
          <w:p w14:paraId="0A081F07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363" w:type="dxa"/>
            <w:vMerge w:val="restart"/>
          </w:tcPr>
          <w:p w14:paraId="749AFB73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.2</w:t>
            </w:r>
          </w:p>
        </w:tc>
        <w:tc>
          <w:tcPr>
            <w:tcW w:w="2368" w:type="dxa"/>
            <w:vMerge w:val="restart"/>
          </w:tcPr>
          <w:p w14:paraId="78AD558C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Customer</w:t>
            </w:r>
          </w:p>
        </w:tc>
        <w:tc>
          <w:tcPr>
            <w:tcW w:w="1456" w:type="dxa"/>
          </w:tcPr>
          <w:p w14:paraId="2CB7D5EB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paddle boat must carry at </w:t>
            </w:r>
            <w:r>
              <w:rPr>
                <w:sz w:val="20"/>
                <w:szCs w:val="20"/>
              </w:rPr>
              <w:lastRenderedPageBreak/>
              <w:t>least one customer</w:t>
            </w:r>
          </w:p>
        </w:tc>
      </w:tr>
      <w:tr w:rsidR="003617B2" w14:paraId="1E37BBFE" w14:textId="77777777" w:rsidTr="007D76FF">
        <w:trPr>
          <w:trHeight w:val="381"/>
        </w:trPr>
        <w:tc>
          <w:tcPr>
            <w:tcW w:w="3230" w:type="dxa"/>
            <w:vMerge/>
          </w:tcPr>
          <w:p w14:paraId="5D0D1A45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363" w:type="dxa"/>
            <w:vMerge/>
          </w:tcPr>
          <w:p w14:paraId="5AB5C12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09C0BBB6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41EDD8DC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5CA53C0C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456" w:type="dxa"/>
          </w:tcPr>
          <w:p w14:paraId="49FD872E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paddle boat can carry a maximum of two customers</w:t>
            </w:r>
          </w:p>
        </w:tc>
      </w:tr>
      <w:tr w:rsidR="003617B2" w14:paraId="5520F5E4" w14:textId="77777777" w:rsidTr="007D76FF">
        <w:trPr>
          <w:trHeight w:val="381"/>
        </w:trPr>
        <w:tc>
          <w:tcPr>
            <w:tcW w:w="3230" w:type="dxa"/>
            <w:vMerge/>
          </w:tcPr>
          <w:p w14:paraId="5B33AF4D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363" w:type="dxa"/>
            <w:vMerge/>
          </w:tcPr>
          <w:p w14:paraId="68D9075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68FC9EA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3E5F5006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698DCA79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456" w:type="dxa"/>
          </w:tcPr>
          <w:p w14:paraId="7F9D6B0E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customer may or may not be carried by a paddle boat </w:t>
            </w:r>
          </w:p>
        </w:tc>
      </w:tr>
      <w:tr w:rsidR="003617B2" w14:paraId="2AF08309" w14:textId="77777777" w:rsidTr="007D76FF">
        <w:trPr>
          <w:trHeight w:val="381"/>
        </w:trPr>
        <w:tc>
          <w:tcPr>
            <w:tcW w:w="3230" w:type="dxa"/>
            <w:vMerge/>
          </w:tcPr>
          <w:p w14:paraId="6C8604C4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363" w:type="dxa"/>
            <w:vMerge/>
          </w:tcPr>
          <w:p w14:paraId="6C71C45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6386489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319BED5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45EC5787" w14:textId="77777777" w:rsidR="003617B2" w:rsidRPr="007D4100" w:rsidRDefault="003617B2" w:rsidP="002F204F">
            <w:pPr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</w:pPr>
          </w:p>
        </w:tc>
        <w:tc>
          <w:tcPr>
            <w:tcW w:w="1456" w:type="dxa"/>
          </w:tcPr>
          <w:p w14:paraId="16E6AFBC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customer may be carried by one and only one paddle boat</w:t>
            </w:r>
          </w:p>
        </w:tc>
      </w:tr>
      <w:tr w:rsidR="003617B2" w14:paraId="4C5E45F6" w14:textId="77777777" w:rsidTr="007D76FF">
        <w:trPr>
          <w:trHeight w:val="1529"/>
        </w:trPr>
        <w:tc>
          <w:tcPr>
            <w:tcW w:w="3230" w:type="dxa"/>
            <w:vMerge w:val="restart"/>
          </w:tcPr>
          <w:p w14:paraId="67DFAB89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SmallerMotorizedBoat</w:t>
            </w:r>
          </w:p>
        </w:tc>
        <w:tc>
          <w:tcPr>
            <w:tcW w:w="1363" w:type="dxa"/>
            <w:vMerge w:val="restart"/>
          </w:tcPr>
          <w:p w14:paraId="0AC49A9D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430" w:type="dxa"/>
            <w:vMerge w:val="restart"/>
          </w:tcPr>
          <w:p w14:paraId="336C2578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363" w:type="dxa"/>
            <w:vMerge w:val="restart"/>
          </w:tcPr>
          <w:p w14:paraId="56E63B6B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.8</w:t>
            </w:r>
          </w:p>
        </w:tc>
        <w:tc>
          <w:tcPr>
            <w:tcW w:w="2368" w:type="dxa"/>
            <w:vMerge w:val="restart"/>
          </w:tcPr>
          <w:p w14:paraId="59825501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Customer</w:t>
            </w:r>
          </w:p>
        </w:tc>
        <w:tc>
          <w:tcPr>
            <w:tcW w:w="1456" w:type="dxa"/>
          </w:tcPr>
          <w:p w14:paraId="7803FF18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small motorised</w:t>
            </w:r>
            <w:proofErr w:type="gramEnd"/>
            <w:r>
              <w:rPr>
                <w:sz w:val="20"/>
                <w:szCs w:val="20"/>
              </w:rPr>
              <w:t xml:space="preserve"> boat may or may not carry any customer.</w:t>
            </w:r>
          </w:p>
        </w:tc>
      </w:tr>
      <w:tr w:rsidR="003617B2" w14:paraId="39750F7D" w14:textId="77777777" w:rsidTr="007D76FF">
        <w:trPr>
          <w:trHeight w:val="1529"/>
        </w:trPr>
        <w:tc>
          <w:tcPr>
            <w:tcW w:w="3230" w:type="dxa"/>
            <w:vMerge/>
          </w:tcPr>
          <w:p w14:paraId="57AECD26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6801226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0E912C46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725C3A0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572A9B52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189579F9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small motorised</w:t>
            </w:r>
            <w:proofErr w:type="gramEnd"/>
            <w:r>
              <w:rPr>
                <w:sz w:val="20"/>
                <w:szCs w:val="20"/>
              </w:rPr>
              <w:t xml:space="preserve"> boat may carry a maximum of eight customers.</w:t>
            </w:r>
          </w:p>
        </w:tc>
      </w:tr>
      <w:tr w:rsidR="003617B2" w14:paraId="2948AC04" w14:textId="77777777" w:rsidTr="007D76FF">
        <w:trPr>
          <w:trHeight w:val="1529"/>
        </w:trPr>
        <w:tc>
          <w:tcPr>
            <w:tcW w:w="3230" w:type="dxa"/>
            <w:vMerge/>
          </w:tcPr>
          <w:p w14:paraId="5ADFF391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5C8FF49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19A81D4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6178ECE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7724991A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52127614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customer may or may not be carried by any </w:t>
            </w:r>
            <w:proofErr w:type="gramStart"/>
            <w:r>
              <w:rPr>
                <w:sz w:val="20"/>
                <w:szCs w:val="20"/>
              </w:rPr>
              <w:t>small motoris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3617B2" w14:paraId="28D88F14" w14:textId="77777777" w:rsidTr="007D76FF">
        <w:trPr>
          <w:trHeight w:val="1529"/>
        </w:trPr>
        <w:tc>
          <w:tcPr>
            <w:tcW w:w="3230" w:type="dxa"/>
            <w:vMerge/>
          </w:tcPr>
          <w:p w14:paraId="63FBEB9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528B0841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3AC8891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3A412621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70609ED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45BAC306" w14:textId="77777777" w:rsidR="003617B2" w:rsidRPr="007D4100" w:rsidRDefault="003617B2" w:rsidP="002F20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 customer may be carried by one and only one </w:t>
            </w:r>
            <w:proofErr w:type="gramStart"/>
            <w:r>
              <w:rPr>
                <w:sz w:val="20"/>
                <w:szCs w:val="20"/>
              </w:rPr>
              <w:t>small motoris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3617B2" w14:paraId="4BEA225F" w14:textId="77777777" w:rsidTr="007D76FF">
        <w:trPr>
          <w:trHeight w:val="1529"/>
        </w:trPr>
        <w:tc>
          <w:tcPr>
            <w:tcW w:w="3230" w:type="dxa"/>
          </w:tcPr>
          <w:p w14:paraId="16F5BA3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6BF4F86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2FE9E135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3A716FD1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2CDB7C4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7B3C1B2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7FE7ED6D" w14:textId="77777777" w:rsidTr="007D76FF">
        <w:trPr>
          <w:trHeight w:val="1529"/>
        </w:trPr>
        <w:tc>
          <w:tcPr>
            <w:tcW w:w="3230" w:type="dxa"/>
          </w:tcPr>
          <w:p w14:paraId="70357EBC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4F4BE589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2DB1A0B2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126EA409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399798C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07CDDEC5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1178ECBB" w14:textId="77777777" w:rsidTr="007D76FF">
        <w:trPr>
          <w:trHeight w:val="381"/>
        </w:trPr>
        <w:tc>
          <w:tcPr>
            <w:tcW w:w="3230" w:type="dxa"/>
            <w:vMerge w:val="restart"/>
          </w:tcPr>
          <w:p w14:paraId="7F8C61D5" w14:textId="77777777" w:rsidR="003617B2" w:rsidRPr="00757AA3" w:rsidRDefault="003617B2" w:rsidP="002F204F">
            <w:pPr>
              <w:rPr>
                <w:sz w:val="20"/>
                <w:szCs w:val="20"/>
              </w:rPr>
            </w:pPr>
            <w:r w:rsidRPr="00757AA3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Guid</w:t>
            </w:r>
          </w:p>
        </w:tc>
        <w:tc>
          <w:tcPr>
            <w:tcW w:w="1363" w:type="dxa"/>
            <w:vMerge w:val="restart"/>
          </w:tcPr>
          <w:p w14:paraId="479236AB" w14:textId="77777777" w:rsidR="003617B2" w:rsidRPr="00757AA3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 w:val="restart"/>
          </w:tcPr>
          <w:p w14:paraId="4F481590" w14:textId="77777777" w:rsidR="003617B2" w:rsidRPr="00757AA3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 w:val="restart"/>
          </w:tcPr>
          <w:p w14:paraId="1B700E2E" w14:textId="77777777" w:rsidR="003617B2" w:rsidRPr="00757AA3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 w:val="restart"/>
          </w:tcPr>
          <w:p w14:paraId="34DCBE86" w14:textId="77777777" w:rsidR="003617B2" w:rsidRPr="00757AA3" w:rsidRDefault="003617B2" w:rsidP="002F204F">
            <w:pPr>
              <w:jc w:val="left"/>
              <w:rPr>
                <w:sz w:val="18"/>
                <w:szCs w:val="18"/>
              </w:rPr>
            </w:pPr>
            <w:r w:rsidRPr="00757AA3">
              <w:rPr>
                <w:rFonts w:ascii="Helvetica" w:hAnsi="Helvetica"/>
                <w:color w:val="000000"/>
                <w:sz w:val="18"/>
                <w:szCs w:val="18"/>
                <w:shd w:val="clear" w:color="auto" w:fill="F8F9FA"/>
              </w:rPr>
              <w:t>w1810872_LandAdventure</w:t>
            </w:r>
          </w:p>
        </w:tc>
        <w:tc>
          <w:tcPr>
            <w:tcW w:w="1456" w:type="dxa"/>
          </w:tcPr>
          <w:p w14:paraId="1385DCE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5E8801D4" w14:textId="77777777" w:rsidTr="007D76FF">
        <w:trPr>
          <w:trHeight w:val="381"/>
        </w:trPr>
        <w:tc>
          <w:tcPr>
            <w:tcW w:w="3230" w:type="dxa"/>
            <w:vMerge/>
          </w:tcPr>
          <w:p w14:paraId="671E6EB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158B3A5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1949710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3182AC9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7D24889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7D988089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666A587E" w14:textId="77777777" w:rsidTr="007D76FF">
        <w:trPr>
          <w:trHeight w:val="381"/>
        </w:trPr>
        <w:tc>
          <w:tcPr>
            <w:tcW w:w="3230" w:type="dxa"/>
            <w:vMerge/>
          </w:tcPr>
          <w:p w14:paraId="22BAF7D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79C19936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131FA4B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3FFF5401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41467B7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47FA3FB2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71D34E71" w14:textId="77777777" w:rsidTr="007D76FF">
        <w:trPr>
          <w:trHeight w:val="381"/>
        </w:trPr>
        <w:tc>
          <w:tcPr>
            <w:tcW w:w="3230" w:type="dxa"/>
            <w:vMerge/>
          </w:tcPr>
          <w:p w14:paraId="18D1C8E5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4314BAF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  <w:vMerge/>
          </w:tcPr>
          <w:p w14:paraId="0D55F51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  <w:vMerge/>
          </w:tcPr>
          <w:p w14:paraId="35A85F41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  <w:vMerge/>
          </w:tcPr>
          <w:p w14:paraId="175B09AC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1A8EC2C9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0FDA1EFF" w14:textId="77777777" w:rsidTr="007D76FF">
        <w:trPr>
          <w:trHeight w:val="1529"/>
        </w:trPr>
        <w:tc>
          <w:tcPr>
            <w:tcW w:w="3230" w:type="dxa"/>
          </w:tcPr>
          <w:p w14:paraId="52753272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751D20B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797E1759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7552BB1F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01E195F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4642E86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4232C981" w14:textId="77777777" w:rsidTr="007D76FF">
        <w:trPr>
          <w:trHeight w:val="1529"/>
        </w:trPr>
        <w:tc>
          <w:tcPr>
            <w:tcW w:w="3230" w:type="dxa"/>
          </w:tcPr>
          <w:p w14:paraId="3DE3DEE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69EA00BA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512AD91A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73D7AC1C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33F29D11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7D80686B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641D57E9" w14:textId="77777777" w:rsidTr="007D76FF">
        <w:trPr>
          <w:trHeight w:val="1529"/>
        </w:trPr>
        <w:tc>
          <w:tcPr>
            <w:tcW w:w="3230" w:type="dxa"/>
          </w:tcPr>
          <w:p w14:paraId="316944CA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2E80B49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1A9C584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7AF34C5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62C4C0C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3124996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422FA3B2" w14:textId="77777777" w:rsidTr="007D76FF">
        <w:trPr>
          <w:trHeight w:val="1529"/>
        </w:trPr>
        <w:tc>
          <w:tcPr>
            <w:tcW w:w="3230" w:type="dxa"/>
          </w:tcPr>
          <w:p w14:paraId="54C2638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407122BC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4F4E675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0DDEE3FA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3ADC94DC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3B4787C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7E5B9FDD" w14:textId="77777777" w:rsidTr="007D76FF">
        <w:trPr>
          <w:trHeight w:val="1529"/>
        </w:trPr>
        <w:tc>
          <w:tcPr>
            <w:tcW w:w="3230" w:type="dxa"/>
          </w:tcPr>
          <w:p w14:paraId="38A7C06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168DEA7F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5D69B5E5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3B73EF0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69A5BB67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161352C9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0D66DD59" w14:textId="77777777" w:rsidTr="007D76FF">
        <w:trPr>
          <w:trHeight w:val="1529"/>
        </w:trPr>
        <w:tc>
          <w:tcPr>
            <w:tcW w:w="3230" w:type="dxa"/>
          </w:tcPr>
          <w:p w14:paraId="1C10DFF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4E6DCCBE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65547B1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750270E0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79B12D91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1D2E1EF8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  <w:tr w:rsidR="003617B2" w14:paraId="31C8A3EE" w14:textId="77777777" w:rsidTr="007D76FF">
        <w:trPr>
          <w:trHeight w:val="1529"/>
        </w:trPr>
        <w:tc>
          <w:tcPr>
            <w:tcW w:w="3230" w:type="dxa"/>
          </w:tcPr>
          <w:p w14:paraId="3E465D39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2C732EE5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30" w:type="dxa"/>
          </w:tcPr>
          <w:p w14:paraId="59DAE33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363" w:type="dxa"/>
          </w:tcPr>
          <w:p w14:paraId="3D4B1DD4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2368" w:type="dxa"/>
          </w:tcPr>
          <w:p w14:paraId="05C422FD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  <w:tc>
          <w:tcPr>
            <w:tcW w:w="1456" w:type="dxa"/>
          </w:tcPr>
          <w:p w14:paraId="507EF6A3" w14:textId="77777777" w:rsidR="003617B2" w:rsidRPr="007D4100" w:rsidRDefault="003617B2" w:rsidP="002F204F">
            <w:pPr>
              <w:rPr>
                <w:sz w:val="20"/>
                <w:szCs w:val="20"/>
              </w:rPr>
            </w:pPr>
          </w:p>
        </w:tc>
      </w:tr>
    </w:tbl>
    <w:p w14:paraId="3E2D1BBE" w14:textId="2E1E1EF7" w:rsidR="00F05B40" w:rsidRDefault="00F05B40"/>
    <w:p w14:paraId="5496B81B" w14:textId="77777777" w:rsidR="00F05B40" w:rsidRDefault="00F05B40">
      <w:pPr>
        <w:spacing w:line="259" w:lineRule="auto"/>
        <w:jc w:val="left"/>
      </w:pPr>
      <w:r>
        <w:br w:type="page"/>
      </w:r>
    </w:p>
    <w:tbl>
      <w:tblPr>
        <w:tblW w:w="9380" w:type="dxa"/>
        <w:tblInd w:w="-18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0"/>
        <w:gridCol w:w="1200"/>
        <w:gridCol w:w="1240"/>
        <w:gridCol w:w="1140"/>
        <w:gridCol w:w="1240"/>
        <w:gridCol w:w="3300"/>
      </w:tblGrid>
      <w:tr w:rsidR="00F05B40" w14:paraId="28434E3B" w14:textId="77777777" w:rsidTr="00C94100">
        <w:trPr>
          <w:trHeight w:val="920"/>
        </w:trPr>
        <w:tc>
          <w:tcPr>
            <w:tcW w:w="1260" w:type="dxa"/>
          </w:tcPr>
          <w:p w14:paraId="3521BD80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</w:rPr>
            </w:pPr>
            <w:r>
              <w:rPr>
                <w:i/>
                <w:sz w:val="20"/>
                <w:shd w:val="clear" w:color="auto" w:fill="E2EFD9"/>
              </w:rPr>
              <w:lastRenderedPageBreak/>
              <w:t>Entity name</w:t>
            </w:r>
          </w:p>
        </w:tc>
        <w:tc>
          <w:tcPr>
            <w:tcW w:w="1200" w:type="dxa"/>
          </w:tcPr>
          <w:p w14:paraId="6A6F9B3C" w14:textId="77777777" w:rsidR="00F05B40" w:rsidRDefault="00F05B40" w:rsidP="00C94100">
            <w:pPr>
              <w:pStyle w:val="TableParagraph"/>
              <w:spacing w:before="99"/>
              <w:ind w:left="147"/>
              <w:rPr>
                <w:i/>
                <w:sz w:val="20"/>
              </w:rPr>
            </w:pPr>
            <w:r>
              <w:rPr>
                <w:rFonts w:ascii="Times New Roman"/>
                <w:w w:val="99"/>
                <w:sz w:val="20"/>
                <w:shd w:val="clear" w:color="auto" w:fill="E2EFD9"/>
              </w:rPr>
              <w:t xml:space="preserve"> </w:t>
            </w:r>
            <w:r>
              <w:rPr>
                <w:i/>
                <w:sz w:val="20"/>
                <w:shd w:val="clear" w:color="auto" w:fill="E2EFD9"/>
              </w:rPr>
              <w:t>Multiplicity</w:t>
            </w:r>
          </w:p>
        </w:tc>
        <w:tc>
          <w:tcPr>
            <w:tcW w:w="1240" w:type="dxa"/>
          </w:tcPr>
          <w:p w14:paraId="56A32E6D" w14:textId="77777777" w:rsidR="00F05B40" w:rsidRDefault="00F05B40" w:rsidP="00C94100">
            <w:pPr>
              <w:pStyle w:val="TableParagraph"/>
              <w:spacing w:before="99"/>
              <w:ind w:left="127"/>
              <w:rPr>
                <w:i/>
                <w:sz w:val="20"/>
              </w:rPr>
            </w:pPr>
            <w:r>
              <w:rPr>
                <w:rFonts w:ascii="Times New Roman"/>
                <w:w w:val="99"/>
                <w:sz w:val="20"/>
                <w:shd w:val="clear" w:color="auto" w:fill="E2EFD9"/>
              </w:rPr>
              <w:t xml:space="preserve"> </w:t>
            </w:r>
            <w:r>
              <w:rPr>
                <w:i/>
                <w:sz w:val="20"/>
                <w:shd w:val="clear" w:color="auto" w:fill="E2EFD9"/>
              </w:rPr>
              <w:t>Relationship</w:t>
            </w:r>
          </w:p>
        </w:tc>
        <w:tc>
          <w:tcPr>
            <w:tcW w:w="1140" w:type="dxa"/>
          </w:tcPr>
          <w:p w14:paraId="4D38FF70" w14:textId="77777777" w:rsidR="00F05B40" w:rsidRDefault="00F05B40" w:rsidP="00C94100">
            <w:pPr>
              <w:pStyle w:val="TableParagraph"/>
              <w:spacing w:before="99"/>
              <w:ind w:left="114"/>
              <w:rPr>
                <w:i/>
                <w:sz w:val="20"/>
              </w:rPr>
            </w:pPr>
            <w:r>
              <w:rPr>
                <w:rFonts w:ascii="Times New Roman"/>
                <w:w w:val="99"/>
                <w:sz w:val="20"/>
                <w:shd w:val="clear" w:color="auto" w:fill="E2EFD9"/>
              </w:rPr>
              <w:t xml:space="preserve"> </w:t>
            </w:r>
            <w:r>
              <w:rPr>
                <w:i/>
                <w:sz w:val="20"/>
                <w:shd w:val="clear" w:color="auto" w:fill="E2EFD9"/>
              </w:rPr>
              <w:t>Multiplicity</w:t>
            </w:r>
          </w:p>
        </w:tc>
        <w:tc>
          <w:tcPr>
            <w:tcW w:w="1240" w:type="dxa"/>
          </w:tcPr>
          <w:p w14:paraId="1EAC3E7C" w14:textId="77777777" w:rsidR="00F05B40" w:rsidRDefault="00F05B40" w:rsidP="00C94100">
            <w:pPr>
              <w:pStyle w:val="TableParagraph"/>
              <w:spacing w:before="99"/>
              <w:ind w:left="138"/>
              <w:rPr>
                <w:i/>
                <w:sz w:val="20"/>
              </w:rPr>
            </w:pPr>
            <w:r>
              <w:rPr>
                <w:rFonts w:ascii="Times New Roman"/>
                <w:w w:val="99"/>
                <w:sz w:val="20"/>
                <w:shd w:val="clear" w:color="auto" w:fill="E2EFD9"/>
              </w:rPr>
              <w:t xml:space="preserve"> </w:t>
            </w:r>
            <w:r>
              <w:rPr>
                <w:i/>
                <w:sz w:val="20"/>
                <w:shd w:val="clear" w:color="auto" w:fill="E2EFD9"/>
              </w:rPr>
              <w:t>Entity name</w:t>
            </w:r>
          </w:p>
        </w:tc>
        <w:tc>
          <w:tcPr>
            <w:tcW w:w="3300" w:type="dxa"/>
          </w:tcPr>
          <w:p w14:paraId="50E5E9DF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i/>
                <w:sz w:val="20"/>
              </w:rPr>
            </w:pPr>
            <w:r>
              <w:rPr>
                <w:rFonts w:ascii="Times New Roman"/>
                <w:w w:val="99"/>
                <w:sz w:val="20"/>
                <w:shd w:val="clear" w:color="auto" w:fill="E2EFD9"/>
              </w:rPr>
              <w:t xml:space="preserve"> </w:t>
            </w:r>
            <w:r>
              <w:rPr>
                <w:i/>
                <w:sz w:val="20"/>
                <w:shd w:val="clear" w:color="auto" w:fill="E2EFD9"/>
              </w:rPr>
              <w:t>Brief justifications for the</w:t>
            </w:r>
          </w:p>
          <w:p w14:paraId="1F49ED26" w14:textId="77777777" w:rsidR="00F05B40" w:rsidRDefault="00F05B40" w:rsidP="00C94100">
            <w:pPr>
              <w:pStyle w:val="TableParagraph"/>
              <w:spacing w:line="240" w:lineRule="exact"/>
              <w:ind w:left="228"/>
              <w:rPr>
                <w:i/>
                <w:sz w:val="20"/>
              </w:rPr>
            </w:pPr>
            <w:r>
              <w:rPr>
                <w:rFonts w:ascii="Times New Roman"/>
                <w:w w:val="99"/>
                <w:sz w:val="20"/>
                <w:shd w:val="clear" w:color="auto" w:fill="E2EFD9"/>
              </w:rPr>
              <w:t xml:space="preserve"> </w:t>
            </w:r>
            <w:r>
              <w:rPr>
                <w:i/>
                <w:sz w:val="20"/>
                <w:shd w:val="clear" w:color="auto" w:fill="E2EFD9"/>
              </w:rPr>
              <w:t>multiplicity (4 statements for each</w:t>
            </w:r>
          </w:p>
          <w:p w14:paraId="721B9C2D" w14:textId="77777777" w:rsidR="00F05B40" w:rsidRDefault="00F05B40" w:rsidP="00C94100">
            <w:pPr>
              <w:pStyle w:val="TableParagraph"/>
              <w:spacing w:line="242" w:lineRule="exact"/>
              <w:ind w:left="228"/>
              <w:rPr>
                <w:i/>
                <w:sz w:val="20"/>
              </w:rPr>
            </w:pPr>
            <w:r>
              <w:rPr>
                <w:rFonts w:ascii="Times New Roman"/>
                <w:w w:val="99"/>
                <w:sz w:val="20"/>
                <w:shd w:val="clear" w:color="auto" w:fill="E2EFD9"/>
              </w:rPr>
              <w:t xml:space="preserve"> </w:t>
            </w:r>
            <w:r>
              <w:rPr>
                <w:i/>
                <w:sz w:val="20"/>
                <w:shd w:val="clear" w:color="auto" w:fill="E2EFD9"/>
              </w:rPr>
              <w:t>relationship)</w:t>
            </w:r>
          </w:p>
        </w:tc>
      </w:tr>
      <w:tr w:rsidR="00F05B40" w14:paraId="76C8D931" w14:textId="77777777" w:rsidTr="00C94100">
        <w:trPr>
          <w:trHeight w:val="1424"/>
        </w:trPr>
        <w:tc>
          <w:tcPr>
            <w:tcW w:w="1260" w:type="dxa"/>
          </w:tcPr>
          <w:p w14:paraId="391CE5DB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</w:tcPr>
          <w:p w14:paraId="24AAD3C8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488B7599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</w:tcPr>
          <w:p w14:paraId="292B5589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7E7D3245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23FE888A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494D65CA" w14:textId="77777777" w:rsidTr="00C94100">
        <w:trPr>
          <w:trHeight w:val="231"/>
        </w:trPr>
        <w:tc>
          <w:tcPr>
            <w:tcW w:w="1260" w:type="dxa"/>
            <w:vMerge w:val="restart"/>
          </w:tcPr>
          <w:p w14:paraId="12411C72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Customer</w:t>
            </w:r>
          </w:p>
        </w:tc>
        <w:tc>
          <w:tcPr>
            <w:tcW w:w="1200" w:type="dxa"/>
            <w:vMerge w:val="restart"/>
          </w:tcPr>
          <w:p w14:paraId="66ED0DC4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1..1</w:t>
            </w:r>
          </w:p>
        </w:tc>
        <w:tc>
          <w:tcPr>
            <w:tcW w:w="1240" w:type="dxa"/>
            <w:vMerge w:val="restart"/>
          </w:tcPr>
          <w:p w14:paraId="2F35F591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 xml:space="preserve">places </w:t>
            </w:r>
          </w:p>
        </w:tc>
        <w:tc>
          <w:tcPr>
            <w:tcW w:w="1140" w:type="dxa"/>
            <w:vMerge w:val="restart"/>
          </w:tcPr>
          <w:p w14:paraId="441A7B97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  <w:proofErr w:type="gramStart"/>
            <w:r w:rsidRPr="007D4100">
              <w:rPr>
                <w:sz w:val="20"/>
                <w:szCs w:val="20"/>
              </w:rPr>
              <w:t>1..*</w:t>
            </w:r>
            <w:proofErr w:type="gramEnd"/>
          </w:p>
        </w:tc>
        <w:tc>
          <w:tcPr>
            <w:tcW w:w="1240" w:type="dxa"/>
            <w:vMerge w:val="restart"/>
          </w:tcPr>
          <w:p w14:paraId="4704275F" w14:textId="77777777" w:rsidR="00F05B40" w:rsidRPr="007D4100" w:rsidRDefault="00F05B40" w:rsidP="00C94100">
            <w:pPr>
              <w:rPr>
                <w:sz w:val="20"/>
                <w:szCs w:val="20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Booking</w:t>
            </w:r>
          </w:p>
          <w:p w14:paraId="05674759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6628E105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One customer must place at least one booking</w:t>
            </w:r>
          </w:p>
        </w:tc>
      </w:tr>
      <w:tr w:rsidR="00F05B40" w14:paraId="37FD340F" w14:textId="77777777" w:rsidTr="00C94100">
        <w:trPr>
          <w:trHeight w:val="231"/>
        </w:trPr>
        <w:tc>
          <w:tcPr>
            <w:tcW w:w="1260" w:type="dxa"/>
            <w:vMerge/>
          </w:tcPr>
          <w:p w14:paraId="3946E294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6F6F2CB1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171275D8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3A3F968B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47F1961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0AFD71A3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One customer may place many bookings</w:t>
            </w:r>
          </w:p>
        </w:tc>
      </w:tr>
      <w:tr w:rsidR="00F05B40" w14:paraId="3082F664" w14:textId="77777777" w:rsidTr="00C94100">
        <w:trPr>
          <w:trHeight w:val="231"/>
        </w:trPr>
        <w:tc>
          <w:tcPr>
            <w:tcW w:w="1260" w:type="dxa"/>
            <w:vMerge/>
          </w:tcPr>
          <w:p w14:paraId="07C305FC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5FC9428D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470B094B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0D705592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298F74EB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7F851BA8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 xml:space="preserve">One booking must belong to at least one customer </w:t>
            </w:r>
          </w:p>
        </w:tc>
      </w:tr>
      <w:tr w:rsidR="00F05B40" w14:paraId="16D3727C" w14:textId="77777777" w:rsidTr="00C94100">
        <w:trPr>
          <w:trHeight w:val="231"/>
        </w:trPr>
        <w:tc>
          <w:tcPr>
            <w:tcW w:w="1260" w:type="dxa"/>
            <w:vMerge/>
          </w:tcPr>
          <w:p w14:paraId="2B3325A2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64378061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404502D9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328B111B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1C1BFD38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78CE20F6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One booking must belong to one and only one customer</w:t>
            </w:r>
          </w:p>
        </w:tc>
      </w:tr>
      <w:tr w:rsidR="00F05B40" w14:paraId="3E0E4FEB" w14:textId="77777777" w:rsidTr="00C94100">
        <w:trPr>
          <w:trHeight w:val="231"/>
        </w:trPr>
        <w:tc>
          <w:tcPr>
            <w:tcW w:w="1260" w:type="dxa"/>
            <w:vMerge w:val="restart"/>
          </w:tcPr>
          <w:p w14:paraId="48DBAEED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w1810872_Boat</w:t>
            </w:r>
          </w:p>
        </w:tc>
        <w:tc>
          <w:tcPr>
            <w:tcW w:w="1200" w:type="dxa"/>
            <w:vMerge w:val="restart"/>
          </w:tcPr>
          <w:p w14:paraId="2ED2968F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 w:val="restart"/>
          </w:tcPr>
          <w:p w14:paraId="5FE6CB55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 xml:space="preserve">carries </w:t>
            </w:r>
          </w:p>
        </w:tc>
        <w:tc>
          <w:tcPr>
            <w:tcW w:w="1140" w:type="dxa"/>
            <w:vMerge w:val="restart"/>
          </w:tcPr>
          <w:p w14:paraId="34135E7C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 w:val="restart"/>
          </w:tcPr>
          <w:p w14:paraId="661C9662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w1810872_Customer</w:t>
            </w:r>
          </w:p>
        </w:tc>
        <w:tc>
          <w:tcPr>
            <w:tcW w:w="3300" w:type="dxa"/>
          </w:tcPr>
          <w:p w14:paraId="71C2178C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A boat may or may not carry a customer to an island.</w:t>
            </w:r>
          </w:p>
        </w:tc>
      </w:tr>
      <w:tr w:rsidR="00F05B40" w14:paraId="65BB892D" w14:textId="77777777" w:rsidTr="00C94100">
        <w:trPr>
          <w:trHeight w:val="231"/>
        </w:trPr>
        <w:tc>
          <w:tcPr>
            <w:tcW w:w="1260" w:type="dxa"/>
            <w:vMerge/>
          </w:tcPr>
          <w:p w14:paraId="461CC02A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5804E445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4EB6232D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3C7055B5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C94CADC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3337260D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 xml:space="preserve">A boat may carry many customers to one </w:t>
            </w:r>
            <w:proofErr w:type="gramStart"/>
            <w:r w:rsidRPr="007D4100">
              <w:rPr>
                <w:sz w:val="20"/>
                <w:szCs w:val="20"/>
              </w:rPr>
              <w:t>islands</w:t>
            </w:r>
            <w:proofErr w:type="gramEnd"/>
            <w:r w:rsidRPr="007D4100">
              <w:rPr>
                <w:sz w:val="20"/>
                <w:szCs w:val="20"/>
              </w:rPr>
              <w:t>.</w:t>
            </w:r>
          </w:p>
        </w:tc>
      </w:tr>
      <w:tr w:rsidR="00F05B40" w14:paraId="68D1950E" w14:textId="77777777" w:rsidTr="00C94100">
        <w:trPr>
          <w:trHeight w:val="231"/>
        </w:trPr>
        <w:tc>
          <w:tcPr>
            <w:tcW w:w="1260" w:type="dxa"/>
            <w:vMerge/>
          </w:tcPr>
          <w:p w14:paraId="668A75FC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68DD414D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0B1F1160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41EA40A7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52BF2A06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0ABBFC7A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A customer must use at least one boat to visit an island.</w:t>
            </w:r>
          </w:p>
        </w:tc>
      </w:tr>
      <w:tr w:rsidR="00F05B40" w14:paraId="13DED4AF" w14:textId="77777777" w:rsidTr="00C94100">
        <w:trPr>
          <w:trHeight w:val="112"/>
        </w:trPr>
        <w:tc>
          <w:tcPr>
            <w:tcW w:w="1260" w:type="dxa"/>
            <w:vMerge/>
          </w:tcPr>
          <w:p w14:paraId="4B5037E4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5F7CFEB1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5943B679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15BC288F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6E6CBF4D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5CF3E681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A customer must use one and only one boat to visit an island.</w:t>
            </w:r>
          </w:p>
        </w:tc>
      </w:tr>
      <w:tr w:rsidR="00F05B40" w14:paraId="39095B91" w14:textId="77777777" w:rsidTr="00C94100">
        <w:trPr>
          <w:trHeight w:val="112"/>
        </w:trPr>
        <w:tc>
          <w:tcPr>
            <w:tcW w:w="1260" w:type="dxa"/>
            <w:vMerge/>
          </w:tcPr>
          <w:p w14:paraId="6691EDAD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0757F738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54B3CC00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10A5FFBC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4B5079B5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6959E73F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An island may or may not be visited by any customer in a boat</w:t>
            </w:r>
          </w:p>
        </w:tc>
      </w:tr>
      <w:tr w:rsidR="00F05B40" w14:paraId="1834F9C7" w14:textId="77777777" w:rsidTr="00C94100">
        <w:trPr>
          <w:trHeight w:val="112"/>
        </w:trPr>
        <w:tc>
          <w:tcPr>
            <w:tcW w:w="1260" w:type="dxa"/>
            <w:vMerge/>
          </w:tcPr>
          <w:p w14:paraId="370A90EF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2B66F0B3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272CCEA2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7CFFDAE4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7E7D45F3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26F1757D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 xml:space="preserve">An island may be visited by many customers in one and only one boat. </w:t>
            </w:r>
          </w:p>
        </w:tc>
      </w:tr>
      <w:tr w:rsidR="00F05B40" w14:paraId="2CE411E1" w14:textId="77777777" w:rsidTr="00C94100">
        <w:trPr>
          <w:trHeight w:val="231"/>
        </w:trPr>
        <w:tc>
          <w:tcPr>
            <w:tcW w:w="1260" w:type="dxa"/>
            <w:vMerge w:val="restart"/>
          </w:tcPr>
          <w:p w14:paraId="435F1811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 w:val="restart"/>
          </w:tcPr>
          <w:p w14:paraId="322B16AC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 w:val="restart"/>
          </w:tcPr>
          <w:p w14:paraId="3A119DCD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 w:val="restart"/>
          </w:tcPr>
          <w:p w14:paraId="50DF88BB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 w:val="restart"/>
          </w:tcPr>
          <w:p w14:paraId="2A8D3DCF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0788F9CE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3688B520" w14:textId="77777777" w:rsidTr="00C94100">
        <w:trPr>
          <w:trHeight w:val="231"/>
        </w:trPr>
        <w:tc>
          <w:tcPr>
            <w:tcW w:w="1260" w:type="dxa"/>
            <w:vMerge/>
          </w:tcPr>
          <w:p w14:paraId="448EA780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2FBCAD45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74500CC0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3E06160A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0A8853E1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2B0694D7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5B5D8BF0" w14:textId="77777777" w:rsidTr="00C94100">
        <w:trPr>
          <w:trHeight w:val="231"/>
        </w:trPr>
        <w:tc>
          <w:tcPr>
            <w:tcW w:w="1260" w:type="dxa"/>
            <w:vMerge/>
          </w:tcPr>
          <w:p w14:paraId="35996F3B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5A4D05C5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57E34084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442EDBA6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54AD4506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163DC93B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73471598" w14:textId="77777777" w:rsidTr="00C94100">
        <w:trPr>
          <w:trHeight w:val="231"/>
        </w:trPr>
        <w:tc>
          <w:tcPr>
            <w:tcW w:w="1260" w:type="dxa"/>
            <w:vMerge/>
          </w:tcPr>
          <w:p w14:paraId="2ECE562C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3CCCA39C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11AD7868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46F0F45D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24DB71AC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11A49DD1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2563834A" w14:textId="77777777" w:rsidTr="00C94100">
        <w:trPr>
          <w:trHeight w:val="231"/>
        </w:trPr>
        <w:tc>
          <w:tcPr>
            <w:tcW w:w="1260" w:type="dxa"/>
            <w:vMerge w:val="restart"/>
          </w:tcPr>
          <w:p w14:paraId="09144AAE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w1810872_Booking</w:t>
            </w:r>
          </w:p>
        </w:tc>
        <w:tc>
          <w:tcPr>
            <w:tcW w:w="1200" w:type="dxa"/>
            <w:vMerge w:val="restart"/>
          </w:tcPr>
          <w:p w14:paraId="6A819C65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  <w:proofErr w:type="gramStart"/>
            <w:r w:rsidRPr="007D4100">
              <w:rPr>
                <w:sz w:val="20"/>
                <w:szCs w:val="20"/>
              </w:rPr>
              <w:t>0..*</w:t>
            </w:r>
            <w:proofErr w:type="gramEnd"/>
          </w:p>
        </w:tc>
        <w:tc>
          <w:tcPr>
            <w:tcW w:w="1240" w:type="dxa"/>
            <w:vMerge w:val="restart"/>
          </w:tcPr>
          <w:p w14:paraId="0959CED3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consists of</w:t>
            </w:r>
          </w:p>
        </w:tc>
        <w:tc>
          <w:tcPr>
            <w:tcW w:w="1140" w:type="dxa"/>
            <w:vMerge w:val="restart"/>
          </w:tcPr>
          <w:p w14:paraId="556018FE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  <w:proofErr w:type="gramStart"/>
            <w:r w:rsidRPr="007D4100">
              <w:rPr>
                <w:sz w:val="20"/>
                <w:szCs w:val="20"/>
              </w:rPr>
              <w:t>1..*</w:t>
            </w:r>
            <w:proofErr w:type="gramEnd"/>
          </w:p>
        </w:tc>
        <w:tc>
          <w:tcPr>
            <w:tcW w:w="1240" w:type="dxa"/>
            <w:vMerge w:val="restart"/>
          </w:tcPr>
          <w:p w14:paraId="62ABA5C8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w1810872_Adventure</w:t>
            </w:r>
          </w:p>
        </w:tc>
        <w:tc>
          <w:tcPr>
            <w:tcW w:w="3300" w:type="dxa"/>
          </w:tcPr>
          <w:p w14:paraId="6E03DDDE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One booking consists of at least one adventure</w:t>
            </w:r>
          </w:p>
        </w:tc>
      </w:tr>
      <w:tr w:rsidR="00F05B40" w14:paraId="26AA072E" w14:textId="77777777" w:rsidTr="00C94100">
        <w:trPr>
          <w:trHeight w:val="231"/>
        </w:trPr>
        <w:tc>
          <w:tcPr>
            <w:tcW w:w="1260" w:type="dxa"/>
            <w:vMerge/>
          </w:tcPr>
          <w:p w14:paraId="75B06840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0B9C4C33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0623F834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2CF594CB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645A0889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6D0652F9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One booking may consist of many adventures</w:t>
            </w:r>
          </w:p>
        </w:tc>
      </w:tr>
      <w:tr w:rsidR="00F05B40" w14:paraId="1A5D3E62" w14:textId="77777777" w:rsidTr="00C94100">
        <w:trPr>
          <w:trHeight w:val="231"/>
        </w:trPr>
        <w:tc>
          <w:tcPr>
            <w:tcW w:w="1260" w:type="dxa"/>
            <w:vMerge/>
          </w:tcPr>
          <w:p w14:paraId="63E238C4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78A894DC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7663BE12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6B7FA602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1B10831B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63825755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One adventure may or may not be booked.</w:t>
            </w:r>
          </w:p>
        </w:tc>
      </w:tr>
      <w:tr w:rsidR="00F05B40" w14:paraId="27463182" w14:textId="77777777" w:rsidTr="00C94100">
        <w:trPr>
          <w:trHeight w:val="231"/>
        </w:trPr>
        <w:tc>
          <w:tcPr>
            <w:tcW w:w="1260" w:type="dxa"/>
            <w:vMerge/>
          </w:tcPr>
          <w:p w14:paraId="062EFBAA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537955DD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70DFE675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58991B47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04B8478A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2C9D3D52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sz w:val="20"/>
                <w:szCs w:val="20"/>
              </w:rPr>
              <w:t>One adventure may or may be booked by many.</w:t>
            </w:r>
          </w:p>
        </w:tc>
      </w:tr>
      <w:tr w:rsidR="00F05B40" w14:paraId="40483FEE" w14:textId="77777777" w:rsidTr="00C94100">
        <w:trPr>
          <w:trHeight w:val="920"/>
        </w:trPr>
        <w:tc>
          <w:tcPr>
            <w:tcW w:w="1260" w:type="dxa"/>
          </w:tcPr>
          <w:p w14:paraId="4AE5FCFA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</w:tcPr>
          <w:p w14:paraId="7426D7DC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11341959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</w:tcPr>
          <w:p w14:paraId="16BD19B7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6F9045AA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0CCD6FD7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606013A6" w14:textId="77777777" w:rsidTr="00C94100">
        <w:trPr>
          <w:trHeight w:val="231"/>
        </w:trPr>
        <w:tc>
          <w:tcPr>
            <w:tcW w:w="1260" w:type="dxa"/>
            <w:vMerge w:val="restart"/>
          </w:tcPr>
          <w:p w14:paraId="2EC96979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LargeMotori</w:t>
            </w: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lastRenderedPageBreak/>
              <w:t>zedBoat</w:t>
            </w:r>
          </w:p>
        </w:tc>
        <w:tc>
          <w:tcPr>
            <w:tcW w:w="1200" w:type="dxa"/>
            <w:vMerge w:val="restart"/>
          </w:tcPr>
          <w:p w14:paraId="7FE022E4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lastRenderedPageBreak/>
              <w:t>0..1</w:t>
            </w:r>
          </w:p>
        </w:tc>
        <w:tc>
          <w:tcPr>
            <w:tcW w:w="1240" w:type="dxa"/>
            <w:vMerge w:val="restart"/>
          </w:tcPr>
          <w:p w14:paraId="54A78029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40" w:type="dxa"/>
            <w:vMerge w:val="restart"/>
          </w:tcPr>
          <w:p w14:paraId="38EC7E23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  <w:proofErr w:type="gramStart"/>
            <w:r>
              <w:rPr>
                <w:sz w:val="20"/>
                <w:szCs w:val="20"/>
              </w:rPr>
              <w:t>0..*</w:t>
            </w:r>
            <w:proofErr w:type="gramEnd"/>
          </w:p>
        </w:tc>
        <w:tc>
          <w:tcPr>
            <w:tcW w:w="1240" w:type="dxa"/>
            <w:vMerge w:val="restart"/>
          </w:tcPr>
          <w:p w14:paraId="63AFC500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Customer</w:t>
            </w:r>
          </w:p>
        </w:tc>
        <w:tc>
          <w:tcPr>
            <w:tcW w:w="3300" w:type="dxa"/>
          </w:tcPr>
          <w:p w14:paraId="69258B5B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 may or may not carry any customer</w:t>
            </w:r>
          </w:p>
        </w:tc>
      </w:tr>
      <w:tr w:rsidR="00F05B40" w14:paraId="1BF4F1E6" w14:textId="77777777" w:rsidTr="00C94100">
        <w:trPr>
          <w:trHeight w:val="231"/>
        </w:trPr>
        <w:tc>
          <w:tcPr>
            <w:tcW w:w="1260" w:type="dxa"/>
            <w:vMerge/>
          </w:tcPr>
          <w:p w14:paraId="60DEAF3B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59F541CC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0EA275F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21F52F72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5629EA46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210D72AC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 may carry many customers.</w:t>
            </w:r>
          </w:p>
        </w:tc>
      </w:tr>
      <w:tr w:rsidR="00F05B40" w14:paraId="21C36E49" w14:textId="77777777" w:rsidTr="00C94100">
        <w:trPr>
          <w:trHeight w:val="231"/>
        </w:trPr>
        <w:tc>
          <w:tcPr>
            <w:tcW w:w="1260" w:type="dxa"/>
            <w:vMerge/>
          </w:tcPr>
          <w:p w14:paraId="1EF0CDFD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171B16B0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05422520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5596DF2A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17FC4459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43D6C800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A customer may or may not be carried by any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F05B40" w14:paraId="241CB3E5" w14:textId="77777777" w:rsidTr="00C94100">
        <w:trPr>
          <w:trHeight w:val="231"/>
        </w:trPr>
        <w:tc>
          <w:tcPr>
            <w:tcW w:w="1260" w:type="dxa"/>
            <w:vMerge/>
          </w:tcPr>
          <w:p w14:paraId="616AA888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53D04438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77D5F7E0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66933CEA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994D69E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1DFA3DAC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A customer must be carried by one and only one </w:t>
            </w:r>
            <w:proofErr w:type="gramStart"/>
            <w:r>
              <w:rPr>
                <w:sz w:val="20"/>
                <w:szCs w:val="20"/>
              </w:rPr>
              <w:t>large motorized</w:t>
            </w:r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F05B40" w14:paraId="097BF25B" w14:textId="77777777" w:rsidTr="00C94100">
        <w:trPr>
          <w:trHeight w:val="231"/>
        </w:trPr>
        <w:tc>
          <w:tcPr>
            <w:tcW w:w="1260" w:type="dxa"/>
            <w:vMerge w:val="restart"/>
          </w:tcPr>
          <w:p w14:paraId="7C2E2BCF" w14:textId="77777777" w:rsidR="00F05B40" w:rsidRPr="007D4100" w:rsidRDefault="00F05B40" w:rsidP="00C94100">
            <w:pPr>
              <w:rPr>
                <w:sz w:val="20"/>
                <w:szCs w:val="20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PaddlePropelledBoats</w:t>
            </w:r>
          </w:p>
          <w:p w14:paraId="12539951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 w:val="restart"/>
          </w:tcPr>
          <w:p w14:paraId="2C2D684E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240" w:type="dxa"/>
            <w:vMerge w:val="restart"/>
          </w:tcPr>
          <w:p w14:paraId="650754CC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40" w:type="dxa"/>
            <w:vMerge w:val="restart"/>
          </w:tcPr>
          <w:p w14:paraId="654CF57E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>1..2</w:t>
            </w:r>
          </w:p>
        </w:tc>
        <w:tc>
          <w:tcPr>
            <w:tcW w:w="1240" w:type="dxa"/>
            <w:vMerge w:val="restart"/>
          </w:tcPr>
          <w:p w14:paraId="5472C561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Customer</w:t>
            </w:r>
          </w:p>
        </w:tc>
        <w:tc>
          <w:tcPr>
            <w:tcW w:w="3300" w:type="dxa"/>
          </w:tcPr>
          <w:p w14:paraId="520AF593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>A paddle boat must carry at least one customer</w:t>
            </w:r>
          </w:p>
        </w:tc>
      </w:tr>
      <w:tr w:rsidR="00F05B40" w14:paraId="4FA4CCAF" w14:textId="77777777" w:rsidTr="00C94100">
        <w:trPr>
          <w:trHeight w:val="231"/>
        </w:trPr>
        <w:tc>
          <w:tcPr>
            <w:tcW w:w="1260" w:type="dxa"/>
            <w:vMerge/>
          </w:tcPr>
          <w:p w14:paraId="730D3A63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5D85E40B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748A7267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7E53D5A5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7138216F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1167A154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>A paddle boat can carry a maximum of two customers</w:t>
            </w:r>
          </w:p>
        </w:tc>
      </w:tr>
      <w:tr w:rsidR="00F05B40" w14:paraId="2AC05F55" w14:textId="77777777" w:rsidTr="00C94100">
        <w:trPr>
          <w:trHeight w:val="231"/>
        </w:trPr>
        <w:tc>
          <w:tcPr>
            <w:tcW w:w="1260" w:type="dxa"/>
            <w:vMerge/>
          </w:tcPr>
          <w:p w14:paraId="004D461F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2F87BFFF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05DD5DFA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186AF47F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5A327A36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5D874DCB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A customer may or may not be carried by a paddle boat </w:t>
            </w:r>
          </w:p>
        </w:tc>
      </w:tr>
      <w:tr w:rsidR="00F05B40" w14:paraId="21C7C91C" w14:textId="77777777" w:rsidTr="00C94100">
        <w:trPr>
          <w:trHeight w:val="231"/>
        </w:trPr>
        <w:tc>
          <w:tcPr>
            <w:tcW w:w="1260" w:type="dxa"/>
            <w:vMerge/>
          </w:tcPr>
          <w:p w14:paraId="3115F9A6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331730DE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1BBA8D24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5EC56569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55D043FC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31CD0865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>A customer may be carried by one and only one paddle boat</w:t>
            </w:r>
          </w:p>
        </w:tc>
      </w:tr>
      <w:tr w:rsidR="00F05B40" w14:paraId="110B4B1D" w14:textId="77777777" w:rsidTr="00C94100">
        <w:trPr>
          <w:trHeight w:val="231"/>
        </w:trPr>
        <w:tc>
          <w:tcPr>
            <w:tcW w:w="1260" w:type="dxa"/>
            <w:vMerge w:val="restart"/>
          </w:tcPr>
          <w:p w14:paraId="087AF66A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SmallerMotorizedBoat</w:t>
            </w:r>
          </w:p>
        </w:tc>
        <w:tc>
          <w:tcPr>
            <w:tcW w:w="1200" w:type="dxa"/>
            <w:vMerge w:val="restart"/>
          </w:tcPr>
          <w:p w14:paraId="704BFFAB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240" w:type="dxa"/>
            <w:vMerge w:val="restart"/>
          </w:tcPr>
          <w:p w14:paraId="2E9C480C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40" w:type="dxa"/>
            <w:vMerge w:val="restart"/>
          </w:tcPr>
          <w:p w14:paraId="3C84B0D4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>0..8</w:t>
            </w:r>
          </w:p>
        </w:tc>
        <w:tc>
          <w:tcPr>
            <w:tcW w:w="1240" w:type="dxa"/>
            <w:vMerge w:val="restart"/>
          </w:tcPr>
          <w:p w14:paraId="49807EE5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 w:rsidRPr="007D4100">
              <w:rPr>
                <w:rFonts w:ascii="Helvetica" w:hAnsi="Helvetica"/>
                <w:color w:val="000000"/>
                <w:sz w:val="20"/>
                <w:szCs w:val="20"/>
                <w:shd w:val="clear" w:color="auto" w:fill="F8F9FA"/>
              </w:rPr>
              <w:t>w1810872_Customer</w:t>
            </w:r>
          </w:p>
        </w:tc>
        <w:tc>
          <w:tcPr>
            <w:tcW w:w="3300" w:type="dxa"/>
          </w:tcPr>
          <w:p w14:paraId="6190F4C6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 xml:space="preserve">small </w:t>
            </w:r>
            <w:proofErr w:type="spellStart"/>
            <w:r>
              <w:rPr>
                <w:sz w:val="20"/>
                <w:szCs w:val="20"/>
              </w:rPr>
              <w:t>motorised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boat may or may not carry any customer.</w:t>
            </w:r>
          </w:p>
        </w:tc>
      </w:tr>
      <w:tr w:rsidR="00F05B40" w14:paraId="28BFAB16" w14:textId="77777777" w:rsidTr="00C94100">
        <w:trPr>
          <w:trHeight w:val="231"/>
        </w:trPr>
        <w:tc>
          <w:tcPr>
            <w:tcW w:w="1260" w:type="dxa"/>
            <w:vMerge/>
          </w:tcPr>
          <w:p w14:paraId="794D62AF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28CFDAE5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490D5ED4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20FBCA7A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76936D87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10DDD1A0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A </w:t>
            </w:r>
            <w:proofErr w:type="gramStart"/>
            <w:r>
              <w:rPr>
                <w:sz w:val="20"/>
                <w:szCs w:val="20"/>
              </w:rPr>
              <w:t xml:space="preserve">small </w:t>
            </w:r>
            <w:proofErr w:type="spellStart"/>
            <w:r>
              <w:rPr>
                <w:sz w:val="20"/>
                <w:szCs w:val="20"/>
              </w:rPr>
              <w:t>motorised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boat may carry a maximum of eight customers.</w:t>
            </w:r>
          </w:p>
        </w:tc>
      </w:tr>
      <w:tr w:rsidR="00F05B40" w14:paraId="4AD5FD1F" w14:textId="77777777" w:rsidTr="00C94100">
        <w:trPr>
          <w:trHeight w:val="231"/>
        </w:trPr>
        <w:tc>
          <w:tcPr>
            <w:tcW w:w="1260" w:type="dxa"/>
            <w:vMerge/>
          </w:tcPr>
          <w:p w14:paraId="5C133B2A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68D1A1BB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4D367D37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3E6E919B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2D4ACFE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23FD6344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A customer may or may not be carried by any </w:t>
            </w:r>
            <w:proofErr w:type="gramStart"/>
            <w:r>
              <w:rPr>
                <w:sz w:val="20"/>
                <w:szCs w:val="20"/>
              </w:rPr>
              <w:t xml:space="preserve">small </w:t>
            </w:r>
            <w:proofErr w:type="spellStart"/>
            <w:r>
              <w:rPr>
                <w:sz w:val="20"/>
                <w:szCs w:val="20"/>
              </w:rPr>
              <w:t>motorised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F05B40" w14:paraId="43DB587F" w14:textId="77777777" w:rsidTr="00C94100">
        <w:trPr>
          <w:trHeight w:val="231"/>
        </w:trPr>
        <w:tc>
          <w:tcPr>
            <w:tcW w:w="1260" w:type="dxa"/>
            <w:vMerge/>
          </w:tcPr>
          <w:p w14:paraId="0E5C6ACD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0A79FA77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048A5F5B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4B78DB68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76860B35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0F68D5B6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A customer may be carried by one and only one </w:t>
            </w:r>
            <w:proofErr w:type="gramStart"/>
            <w:r>
              <w:rPr>
                <w:sz w:val="20"/>
                <w:szCs w:val="20"/>
              </w:rPr>
              <w:t xml:space="preserve">small </w:t>
            </w:r>
            <w:proofErr w:type="spellStart"/>
            <w:r>
              <w:rPr>
                <w:sz w:val="20"/>
                <w:szCs w:val="20"/>
              </w:rPr>
              <w:t>motorised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F05B40" w14:paraId="7875E3C9" w14:textId="77777777" w:rsidTr="00C94100">
        <w:trPr>
          <w:trHeight w:val="231"/>
        </w:trPr>
        <w:tc>
          <w:tcPr>
            <w:tcW w:w="1260" w:type="dxa"/>
            <w:vMerge w:val="restart"/>
          </w:tcPr>
          <w:p w14:paraId="50DECE83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 w:val="restart"/>
          </w:tcPr>
          <w:p w14:paraId="0EA55148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 w:val="restart"/>
          </w:tcPr>
          <w:p w14:paraId="772BFAE3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 w:val="restart"/>
          </w:tcPr>
          <w:p w14:paraId="6D44DE75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 w:val="restart"/>
          </w:tcPr>
          <w:p w14:paraId="0617226C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40903CB6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29AC8589" w14:textId="77777777" w:rsidTr="00C94100">
        <w:trPr>
          <w:trHeight w:val="231"/>
        </w:trPr>
        <w:tc>
          <w:tcPr>
            <w:tcW w:w="1260" w:type="dxa"/>
            <w:vMerge/>
          </w:tcPr>
          <w:p w14:paraId="5DB095C5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5A6E9B3A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6045F927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77743B62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41172639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302229DB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0AC68DED" w14:textId="77777777" w:rsidTr="00C94100">
        <w:trPr>
          <w:trHeight w:val="231"/>
        </w:trPr>
        <w:tc>
          <w:tcPr>
            <w:tcW w:w="1260" w:type="dxa"/>
            <w:vMerge/>
          </w:tcPr>
          <w:p w14:paraId="5A8B9D7A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392540D0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65345030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22F53F78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590A600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093D2BD0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4BBC852A" w14:textId="77777777" w:rsidTr="00C94100">
        <w:trPr>
          <w:trHeight w:val="231"/>
        </w:trPr>
        <w:tc>
          <w:tcPr>
            <w:tcW w:w="1260" w:type="dxa"/>
            <w:vMerge/>
          </w:tcPr>
          <w:p w14:paraId="7E3F7BE2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6480958B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3F5ECDC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7C8C74F5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36FCE52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634AE83E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33272D5D" w14:textId="77777777" w:rsidTr="00C94100">
        <w:trPr>
          <w:trHeight w:val="231"/>
        </w:trPr>
        <w:tc>
          <w:tcPr>
            <w:tcW w:w="1260" w:type="dxa"/>
            <w:vMerge w:val="restart"/>
          </w:tcPr>
          <w:p w14:paraId="1A4D72A7" w14:textId="77777777" w:rsidR="00F05B40" w:rsidRPr="00CF09FE" w:rsidRDefault="00F05B40" w:rsidP="00C94100">
            <w:pPr>
              <w:pStyle w:val="TableParagraph"/>
              <w:spacing w:before="99"/>
              <w:ind w:left="148"/>
              <w:rPr>
                <w:rFonts w:ascii="Times New Roman" w:hAnsi="Times New Roman" w:cs="Times New Roman"/>
                <w:i/>
                <w:sz w:val="20"/>
                <w:szCs w:val="20"/>
                <w:shd w:val="clear" w:color="auto" w:fill="E2EFD9"/>
              </w:rPr>
            </w:pPr>
            <w:r w:rsidRPr="00CF09F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8F9FA"/>
              </w:rPr>
              <w:t>w1810872_Guid</w:t>
            </w:r>
          </w:p>
        </w:tc>
        <w:tc>
          <w:tcPr>
            <w:tcW w:w="1200" w:type="dxa"/>
            <w:vMerge w:val="restart"/>
          </w:tcPr>
          <w:p w14:paraId="283434B4" w14:textId="77777777" w:rsidR="00F05B40" w:rsidRPr="00CF09FE" w:rsidRDefault="00F05B40" w:rsidP="00C94100">
            <w:pPr>
              <w:pStyle w:val="TableParagraph"/>
              <w:spacing w:before="99"/>
              <w:ind w:left="147"/>
              <w:rPr>
                <w:rFonts w:ascii="Times New Roman" w:hAnsi="Times New Roman" w:cs="Times New Roman"/>
                <w:w w:val="99"/>
                <w:sz w:val="20"/>
                <w:szCs w:val="20"/>
                <w:shd w:val="clear" w:color="auto" w:fill="E2EFD9"/>
              </w:rPr>
            </w:pPr>
          </w:p>
        </w:tc>
        <w:tc>
          <w:tcPr>
            <w:tcW w:w="1240" w:type="dxa"/>
            <w:vMerge w:val="restart"/>
          </w:tcPr>
          <w:p w14:paraId="75D6B487" w14:textId="77777777" w:rsidR="00F05B40" w:rsidRPr="00CF09FE" w:rsidRDefault="00F05B40" w:rsidP="00C94100">
            <w:pPr>
              <w:pStyle w:val="TableParagraph"/>
              <w:spacing w:before="99"/>
              <w:ind w:left="127"/>
              <w:rPr>
                <w:rFonts w:ascii="Times New Roman" w:hAnsi="Times New Roman" w:cs="Times New Roman"/>
                <w:w w:val="99"/>
                <w:sz w:val="20"/>
                <w:szCs w:val="20"/>
                <w:shd w:val="clear" w:color="auto" w:fill="E2EFD9"/>
              </w:rPr>
            </w:pPr>
            <w:r w:rsidRPr="00CF09FE">
              <w:rPr>
                <w:rFonts w:ascii="Times New Roman" w:hAnsi="Times New Roman" w:cs="Times New Roman"/>
                <w:w w:val="99"/>
                <w:sz w:val="20"/>
                <w:szCs w:val="20"/>
                <w:shd w:val="clear" w:color="auto" w:fill="E2EFD9"/>
              </w:rPr>
              <w:t>runs</w:t>
            </w:r>
          </w:p>
        </w:tc>
        <w:tc>
          <w:tcPr>
            <w:tcW w:w="1140" w:type="dxa"/>
            <w:vMerge w:val="restart"/>
          </w:tcPr>
          <w:p w14:paraId="48D8A8C3" w14:textId="77777777" w:rsidR="00F05B40" w:rsidRPr="00CF09FE" w:rsidRDefault="00F05B40" w:rsidP="00C94100">
            <w:pPr>
              <w:pStyle w:val="TableParagraph"/>
              <w:spacing w:before="99"/>
              <w:ind w:left="114"/>
              <w:rPr>
                <w:rFonts w:ascii="Times New Roman" w:hAnsi="Times New Roman" w:cs="Times New Roman"/>
                <w:w w:val="99"/>
                <w:sz w:val="20"/>
                <w:szCs w:val="20"/>
                <w:shd w:val="clear" w:color="auto" w:fill="E2EFD9"/>
              </w:rPr>
            </w:pPr>
            <w:proofErr w:type="gramStart"/>
            <w:r w:rsidRPr="00CF09FE">
              <w:rPr>
                <w:rFonts w:ascii="Times New Roman" w:hAnsi="Times New Roman" w:cs="Times New Roman"/>
                <w:w w:val="99"/>
                <w:sz w:val="20"/>
                <w:szCs w:val="20"/>
                <w:shd w:val="clear" w:color="auto" w:fill="E2EFD9"/>
              </w:rPr>
              <w:t>0..*</w:t>
            </w:r>
            <w:proofErr w:type="gramEnd"/>
          </w:p>
        </w:tc>
        <w:tc>
          <w:tcPr>
            <w:tcW w:w="1240" w:type="dxa"/>
            <w:vMerge w:val="restart"/>
          </w:tcPr>
          <w:p w14:paraId="3ACF1549" w14:textId="77777777" w:rsidR="00F05B40" w:rsidRPr="00CF09FE" w:rsidRDefault="00F05B40" w:rsidP="00C94100">
            <w:pPr>
              <w:pStyle w:val="TableParagraph"/>
              <w:spacing w:before="99"/>
              <w:ind w:left="138"/>
              <w:rPr>
                <w:rFonts w:ascii="Times New Roman" w:hAnsi="Times New Roman" w:cs="Times New Roman"/>
                <w:w w:val="99"/>
                <w:sz w:val="20"/>
                <w:szCs w:val="20"/>
                <w:shd w:val="clear" w:color="auto" w:fill="E2EFD9"/>
              </w:rPr>
            </w:pPr>
            <w:r w:rsidRPr="00CF09FE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8F9FA"/>
              </w:rPr>
              <w:t>w1810872_LandAdventure</w:t>
            </w:r>
          </w:p>
        </w:tc>
        <w:tc>
          <w:tcPr>
            <w:tcW w:w="3300" w:type="dxa"/>
          </w:tcPr>
          <w:p w14:paraId="35706032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>One guide may or may not run any land adventure</w:t>
            </w:r>
          </w:p>
        </w:tc>
      </w:tr>
      <w:tr w:rsidR="00F05B40" w14:paraId="1EA3757B" w14:textId="77777777" w:rsidTr="00C94100">
        <w:trPr>
          <w:trHeight w:val="231"/>
        </w:trPr>
        <w:tc>
          <w:tcPr>
            <w:tcW w:w="1260" w:type="dxa"/>
            <w:vMerge/>
          </w:tcPr>
          <w:p w14:paraId="01042267" w14:textId="77777777" w:rsidR="00F05B40" w:rsidRDefault="00F05B40" w:rsidP="00C94100">
            <w:pPr>
              <w:pStyle w:val="TableParagraph"/>
              <w:spacing w:before="99"/>
              <w:ind w:left="148"/>
              <w:rPr>
                <w:rFonts w:ascii="Helvetica" w:hAnsi="Helvetica"/>
                <w:color w:val="000000"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1200" w:type="dxa"/>
            <w:vMerge/>
          </w:tcPr>
          <w:p w14:paraId="16A88630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5A309ED4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164A039F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079A967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4664A890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>One guide may run many land adventures</w:t>
            </w:r>
          </w:p>
        </w:tc>
      </w:tr>
      <w:tr w:rsidR="00F05B40" w14:paraId="7DC1D34B" w14:textId="77777777" w:rsidTr="00C94100">
        <w:trPr>
          <w:trHeight w:val="231"/>
        </w:trPr>
        <w:tc>
          <w:tcPr>
            <w:tcW w:w="1260" w:type="dxa"/>
            <w:vMerge/>
          </w:tcPr>
          <w:p w14:paraId="7FDEA900" w14:textId="77777777" w:rsidR="00F05B40" w:rsidRDefault="00F05B40" w:rsidP="00C94100">
            <w:pPr>
              <w:pStyle w:val="TableParagraph"/>
              <w:spacing w:before="99"/>
              <w:ind w:left="148"/>
              <w:rPr>
                <w:rFonts w:ascii="Helvetica" w:hAnsi="Helvetica"/>
                <w:color w:val="000000"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1200" w:type="dxa"/>
            <w:vMerge/>
          </w:tcPr>
          <w:p w14:paraId="1C06637B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C23308A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2D09E338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6F5EA0F3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1C5180AB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>One land</w:t>
            </w:r>
          </w:p>
        </w:tc>
      </w:tr>
      <w:tr w:rsidR="00F05B40" w14:paraId="2D309214" w14:textId="77777777" w:rsidTr="00C94100">
        <w:trPr>
          <w:trHeight w:val="231"/>
        </w:trPr>
        <w:tc>
          <w:tcPr>
            <w:tcW w:w="1260" w:type="dxa"/>
            <w:vMerge/>
          </w:tcPr>
          <w:p w14:paraId="0FD3E6C6" w14:textId="77777777" w:rsidR="00F05B40" w:rsidRDefault="00F05B40" w:rsidP="00C94100">
            <w:pPr>
              <w:pStyle w:val="TableParagraph"/>
              <w:spacing w:before="99"/>
              <w:ind w:left="148"/>
              <w:rPr>
                <w:rFonts w:ascii="Helvetica" w:hAnsi="Helvetica"/>
                <w:color w:val="000000"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1200" w:type="dxa"/>
            <w:vMerge/>
          </w:tcPr>
          <w:p w14:paraId="4F48FD97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E356485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215E13EA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312ECA6E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6B18B04E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  <w:r>
              <w:rPr>
                <w:sz w:val="20"/>
                <w:szCs w:val="20"/>
              </w:rPr>
              <w:t xml:space="preserve">A customer may be carried by one and only one </w:t>
            </w:r>
            <w:proofErr w:type="gramStart"/>
            <w:r>
              <w:rPr>
                <w:sz w:val="20"/>
                <w:szCs w:val="20"/>
              </w:rPr>
              <w:t xml:space="preserve">small </w:t>
            </w:r>
            <w:proofErr w:type="spellStart"/>
            <w:r>
              <w:rPr>
                <w:sz w:val="20"/>
                <w:szCs w:val="20"/>
              </w:rPr>
              <w:t>motorised</w:t>
            </w:r>
            <w:proofErr w:type="spellEnd"/>
            <w:proofErr w:type="gramEnd"/>
            <w:r>
              <w:rPr>
                <w:sz w:val="20"/>
                <w:szCs w:val="20"/>
              </w:rPr>
              <w:t xml:space="preserve"> boat.</w:t>
            </w:r>
          </w:p>
        </w:tc>
      </w:tr>
      <w:tr w:rsidR="00F05B40" w14:paraId="4ED010E0" w14:textId="77777777" w:rsidTr="00C94100">
        <w:trPr>
          <w:trHeight w:val="920"/>
        </w:trPr>
        <w:tc>
          <w:tcPr>
            <w:tcW w:w="1260" w:type="dxa"/>
          </w:tcPr>
          <w:p w14:paraId="3B60D8EA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</w:tcPr>
          <w:p w14:paraId="0D6E6612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5F4E8AF1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</w:tcPr>
          <w:p w14:paraId="6335278D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093B2A90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3DDC7DBA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74CD6283" w14:textId="77777777" w:rsidTr="00C94100">
        <w:trPr>
          <w:trHeight w:val="920"/>
        </w:trPr>
        <w:tc>
          <w:tcPr>
            <w:tcW w:w="1260" w:type="dxa"/>
          </w:tcPr>
          <w:p w14:paraId="1F244615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</w:tcPr>
          <w:p w14:paraId="4DA14BE6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3FE9A034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</w:tcPr>
          <w:p w14:paraId="00B3C914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0C35C41C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05B1105D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56463AF2" w14:textId="77777777" w:rsidTr="00C94100">
        <w:trPr>
          <w:trHeight w:val="920"/>
        </w:trPr>
        <w:tc>
          <w:tcPr>
            <w:tcW w:w="1260" w:type="dxa"/>
          </w:tcPr>
          <w:p w14:paraId="06492FEB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</w:tcPr>
          <w:p w14:paraId="40C01107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235A1E66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</w:tcPr>
          <w:p w14:paraId="534CF543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4A69ECBF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5CAC3A52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03183828" w14:textId="77777777" w:rsidTr="00C94100">
        <w:trPr>
          <w:trHeight w:val="920"/>
        </w:trPr>
        <w:tc>
          <w:tcPr>
            <w:tcW w:w="1260" w:type="dxa"/>
          </w:tcPr>
          <w:p w14:paraId="5F5049FA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</w:tcPr>
          <w:p w14:paraId="2632E386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094F4E25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</w:tcPr>
          <w:p w14:paraId="42759957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3488656A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6FA75FEF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1A8D1105" w14:textId="77777777" w:rsidTr="00C94100">
        <w:trPr>
          <w:trHeight w:val="920"/>
        </w:trPr>
        <w:tc>
          <w:tcPr>
            <w:tcW w:w="1260" w:type="dxa"/>
          </w:tcPr>
          <w:p w14:paraId="532F1266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</w:tcPr>
          <w:p w14:paraId="4FE1B1EA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20734D34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</w:tcPr>
          <w:p w14:paraId="02658CA6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0CD17E18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5BDF24A1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539E99AC" w14:textId="77777777" w:rsidTr="00C94100">
        <w:trPr>
          <w:trHeight w:val="920"/>
        </w:trPr>
        <w:tc>
          <w:tcPr>
            <w:tcW w:w="1260" w:type="dxa"/>
          </w:tcPr>
          <w:p w14:paraId="30D29D85" w14:textId="77777777" w:rsidR="00F05B40" w:rsidRDefault="00F05B40" w:rsidP="00C94100">
            <w:pPr>
              <w:pStyle w:val="TableParagraph"/>
              <w:spacing w:before="99"/>
              <w:ind w:left="148"/>
              <w:rPr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</w:tcPr>
          <w:p w14:paraId="1AF1D3B5" w14:textId="77777777" w:rsidR="00F05B40" w:rsidRDefault="00F05B40" w:rsidP="00C94100">
            <w:pPr>
              <w:pStyle w:val="TableParagraph"/>
              <w:spacing w:before="99"/>
              <w:ind w:left="14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4A5378CE" w14:textId="77777777" w:rsidR="00F05B40" w:rsidRDefault="00F05B40" w:rsidP="00C94100">
            <w:pPr>
              <w:pStyle w:val="TableParagraph"/>
              <w:spacing w:before="99"/>
              <w:ind w:left="127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</w:tcPr>
          <w:p w14:paraId="7F4E5D8F" w14:textId="77777777" w:rsidR="00F05B40" w:rsidRDefault="00F05B40" w:rsidP="00C94100">
            <w:pPr>
              <w:pStyle w:val="TableParagraph"/>
              <w:spacing w:before="99"/>
              <w:ind w:left="114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</w:tcPr>
          <w:p w14:paraId="7C683846" w14:textId="77777777" w:rsidR="00F05B40" w:rsidRDefault="00F05B40" w:rsidP="00C94100">
            <w:pPr>
              <w:pStyle w:val="TableParagraph"/>
              <w:spacing w:before="99"/>
              <w:ind w:left="13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4543C30D" w14:textId="77777777" w:rsidR="00F05B40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4E57DE5E" w14:textId="77777777" w:rsidTr="00C94100">
        <w:trPr>
          <w:trHeight w:val="231"/>
        </w:trPr>
        <w:tc>
          <w:tcPr>
            <w:tcW w:w="1260" w:type="dxa"/>
            <w:vMerge w:val="restart"/>
          </w:tcPr>
          <w:p w14:paraId="067A2E0F" w14:textId="77777777" w:rsidR="00F05B40" w:rsidRPr="00566238" w:rsidRDefault="00F05B40" w:rsidP="00C94100">
            <w:pPr>
              <w:pStyle w:val="TableParagraph"/>
              <w:spacing w:before="99"/>
              <w:ind w:left="148"/>
              <w:rPr>
                <w:rFonts w:ascii="Times New Roman" w:hAnsi="Times New Roman" w:cs="Times New Roman"/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 w:val="restart"/>
          </w:tcPr>
          <w:p w14:paraId="1845AF5F" w14:textId="77777777" w:rsidR="00F05B40" w:rsidRPr="00566238" w:rsidRDefault="00F05B40" w:rsidP="00C94100">
            <w:pPr>
              <w:pStyle w:val="TableParagraph"/>
              <w:spacing w:before="99"/>
              <w:ind w:left="147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 w:val="restart"/>
          </w:tcPr>
          <w:p w14:paraId="446592A6" w14:textId="77777777" w:rsidR="00F05B40" w:rsidRPr="00566238" w:rsidRDefault="00F05B40" w:rsidP="00C94100">
            <w:pPr>
              <w:pStyle w:val="TableParagraph"/>
              <w:spacing w:before="99"/>
              <w:ind w:left="127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 w:val="restart"/>
          </w:tcPr>
          <w:p w14:paraId="07B7BA8F" w14:textId="77777777" w:rsidR="00F05B40" w:rsidRPr="00566238" w:rsidRDefault="00F05B40" w:rsidP="00C94100">
            <w:pPr>
              <w:pStyle w:val="TableParagraph"/>
              <w:spacing w:before="99"/>
              <w:ind w:left="114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 w:val="restart"/>
          </w:tcPr>
          <w:p w14:paraId="2E7CA1AB" w14:textId="77777777" w:rsidR="00F05B40" w:rsidRPr="00566238" w:rsidRDefault="00F05B40" w:rsidP="00C94100">
            <w:pPr>
              <w:pStyle w:val="TableParagraph"/>
              <w:spacing w:before="99"/>
              <w:ind w:left="138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7E52ECEB" w14:textId="77777777" w:rsidR="00F05B40" w:rsidRPr="00566238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48C9AC6E" w14:textId="77777777" w:rsidTr="00C94100">
        <w:trPr>
          <w:trHeight w:val="231"/>
        </w:trPr>
        <w:tc>
          <w:tcPr>
            <w:tcW w:w="1260" w:type="dxa"/>
            <w:vMerge/>
          </w:tcPr>
          <w:p w14:paraId="1BFAA4AD" w14:textId="77777777" w:rsidR="00F05B40" w:rsidRPr="00566238" w:rsidRDefault="00F05B40" w:rsidP="00C94100">
            <w:pPr>
              <w:pStyle w:val="TableParagraph"/>
              <w:spacing w:before="99"/>
              <w:ind w:left="148"/>
              <w:rPr>
                <w:rFonts w:ascii="Times New Roman" w:hAnsi="Times New Roman" w:cs="Times New Roman"/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798C433B" w14:textId="77777777" w:rsidR="00F05B40" w:rsidRPr="00566238" w:rsidRDefault="00F05B40" w:rsidP="00C94100">
            <w:pPr>
              <w:pStyle w:val="TableParagraph"/>
              <w:spacing w:before="99"/>
              <w:ind w:left="147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14FC2C17" w14:textId="77777777" w:rsidR="00F05B40" w:rsidRPr="00566238" w:rsidRDefault="00F05B40" w:rsidP="00C94100">
            <w:pPr>
              <w:pStyle w:val="TableParagraph"/>
              <w:spacing w:before="99"/>
              <w:ind w:left="127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2934395C" w14:textId="77777777" w:rsidR="00F05B40" w:rsidRPr="00566238" w:rsidRDefault="00F05B40" w:rsidP="00C94100">
            <w:pPr>
              <w:pStyle w:val="TableParagraph"/>
              <w:spacing w:before="99"/>
              <w:ind w:left="114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53895171" w14:textId="77777777" w:rsidR="00F05B40" w:rsidRPr="00566238" w:rsidRDefault="00F05B40" w:rsidP="00C94100">
            <w:pPr>
              <w:pStyle w:val="TableParagraph"/>
              <w:spacing w:before="99"/>
              <w:ind w:left="138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56063FC8" w14:textId="77777777" w:rsidR="00F05B40" w:rsidRPr="00566238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2D958621" w14:textId="77777777" w:rsidTr="00C94100">
        <w:trPr>
          <w:trHeight w:val="231"/>
        </w:trPr>
        <w:tc>
          <w:tcPr>
            <w:tcW w:w="1260" w:type="dxa"/>
            <w:vMerge/>
          </w:tcPr>
          <w:p w14:paraId="7BE8CA74" w14:textId="77777777" w:rsidR="00F05B40" w:rsidRPr="00566238" w:rsidRDefault="00F05B40" w:rsidP="00C94100">
            <w:pPr>
              <w:pStyle w:val="TableParagraph"/>
              <w:spacing w:before="99"/>
              <w:ind w:left="148"/>
              <w:rPr>
                <w:rFonts w:ascii="Times New Roman" w:hAnsi="Times New Roman" w:cs="Times New Roman"/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2CABC3D2" w14:textId="77777777" w:rsidR="00F05B40" w:rsidRPr="00566238" w:rsidRDefault="00F05B40" w:rsidP="00C94100">
            <w:pPr>
              <w:pStyle w:val="TableParagraph"/>
              <w:spacing w:before="99"/>
              <w:ind w:left="147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5484168C" w14:textId="77777777" w:rsidR="00F05B40" w:rsidRPr="00566238" w:rsidRDefault="00F05B40" w:rsidP="00C94100">
            <w:pPr>
              <w:pStyle w:val="TableParagraph"/>
              <w:spacing w:before="99"/>
              <w:ind w:left="127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6A61C8BB" w14:textId="77777777" w:rsidR="00F05B40" w:rsidRPr="00566238" w:rsidRDefault="00F05B40" w:rsidP="00C94100">
            <w:pPr>
              <w:pStyle w:val="TableParagraph"/>
              <w:spacing w:before="99"/>
              <w:ind w:left="114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445E9FE6" w14:textId="77777777" w:rsidR="00F05B40" w:rsidRPr="00566238" w:rsidRDefault="00F05B40" w:rsidP="00C94100">
            <w:pPr>
              <w:pStyle w:val="TableParagraph"/>
              <w:spacing w:before="99"/>
              <w:ind w:left="138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7D291EF5" w14:textId="77777777" w:rsidR="00F05B40" w:rsidRPr="00566238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06722199" w14:textId="77777777" w:rsidTr="00C94100">
        <w:trPr>
          <w:trHeight w:val="231"/>
        </w:trPr>
        <w:tc>
          <w:tcPr>
            <w:tcW w:w="1260" w:type="dxa"/>
            <w:vMerge/>
          </w:tcPr>
          <w:p w14:paraId="5C4773D5" w14:textId="77777777" w:rsidR="00F05B40" w:rsidRPr="00566238" w:rsidRDefault="00F05B40" w:rsidP="00C94100">
            <w:pPr>
              <w:pStyle w:val="TableParagraph"/>
              <w:spacing w:before="99"/>
              <w:ind w:left="148"/>
              <w:rPr>
                <w:rFonts w:ascii="Times New Roman" w:hAnsi="Times New Roman" w:cs="Times New Roman"/>
                <w:i/>
                <w:sz w:val="20"/>
                <w:shd w:val="clear" w:color="auto" w:fill="E2EFD9"/>
              </w:rPr>
            </w:pPr>
          </w:p>
        </w:tc>
        <w:tc>
          <w:tcPr>
            <w:tcW w:w="1200" w:type="dxa"/>
            <w:vMerge/>
          </w:tcPr>
          <w:p w14:paraId="3C339609" w14:textId="77777777" w:rsidR="00F05B40" w:rsidRPr="00566238" w:rsidRDefault="00F05B40" w:rsidP="00C94100">
            <w:pPr>
              <w:pStyle w:val="TableParagraph"/>
              <w:spacing w:before="99"/>
              <w:ind w:left="147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220FA113" w14:textId="77777777" w:rsidR="00F05B40" w:rsidRPr="00566238" w:rsidRDefault="00F05B40" w:rsidP="00C94100">
            <w:pPr>
              <w:pStyle w:val="TableParagraph"/>
              <w:spacing w:before="99"/>
              <w:ind w:left="127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140" w:type="dxa"/>
            <w:vMerge/>
          </w:tcPr>
          <w:p w14:paraId="4CA32C85" w14:textId="77777777" w:rsidR="00F05B40" w:rsidRPr="00566238" w:rsidRDefault="00F05B40" w:rsidP="00C94100">
            <w:pPr>
              <w:pStyle w:val="TableParagraph"/>
              <w:spacing w:before="99"/>
              <w:ind w:left="114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1240" w:type="dxa"/>
            <w:vMerge/>
          </w:tcPr>
          <w:p w14:paraId="2AEFC342" w14:textId="77777777" w:rsidR="00F05B40" w:rsidRPr="00566238" w:rsidRDefault="00F05B40" w:rsidP="00C94100">
            <w:pPr>
              <w:pStyle w:val="TableParagraph"/>
              <w:spacing w:before="99"/>
              <w:ind w:left="138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  <w:tc>
          <w:tcPr>
            <w:tcW w:w="3300" w:type="dxa"/>
          </w:tcPr>
          <w:p w14:paraId="4B2285C1" w14:textId="77777777" w:rsidR="00F05B40" w:rsidRPr="00566238" w:rsidRDefault="00F05B40" w:rsidP="00C94100">
            <w:pPr>
              <w:pStyle w:val="TableParagraph"/>
              <w:spacing w:before="99" w:line="242" w:lineRule="exact"/>
              <w:ind w:left="228"/>
              <w:rPr>
                <w:rFonts w:ascii="Times New Roman" w:hAnsi="Times New Roman" w:cs="Times New Roman"/>
                <w:w w:val="99"/>
                <w:sz w:val="20"/>
                <w:shd w:val="clear" w:color="auto" w:fill="E2EFD9"/>
              </w:rPr>
            </w:pPr>
          </w:p>
        </w:tc>
      </w:tr>
      <w:tr w:rsidR="00F05B40" w14:paraId="47134681" w14:textId="77777777" w:rsidTr="00C94100">
        <w:trPr>
          <w:trHeight w:val="479"/>
        </w:trPr>
        <w:tc>
          <w:tcPr>
            <w:tcW w:w="1260" w:type="dxa"/>
            <w:vMerge w:val="restart"/>
          </w:tcPr>
          <w:p w14:paraId="637F8DF2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00" w:type="dxa"/>
            <w:vMerge w:val="restart"/>
          </w:tcPr>
          <w:p w14:paraId="2F7572ED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0" w:type="dxa"/>
            <w:vMerge w:val="restart"/>
          </w:tcPr>
          <w:p w14:paraId="47C6CB29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0" w:type="dxa"/>
            <w:vMerge w:val="restart"/>
          </w:tcPr>
          <w:p w14:paraId="306CAE4D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0" w:type="dxa"/>
            <w:vMerge w:val="restart"/>
          </w:tcPr>
          <w:p w14:paraId="5467819C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00" w:type="dxa"/>
          </w:tcPr>
          <w:p w14:paraId="21E41C02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05B40" w14:paraId="74F7019F" w14:textId="77777777" w:rsidTr="00C94100">
        <w:trPr>
          <w:trHeight w:val="480"/>
        </w:trPr>
        <w:tc>
          <w:tcPr>
            <w:tcW w:w="1260" w:type="dxa"/>
            <w:vMerge/>
            <w:tcBorders>
              <w:top w:val="nil"/>
            </w:tcBorders>
          </w:tcPr>
          <w:p w14:paraId="49848B2B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00" w:type="dxa"/>
            <w:vMerge/>
            <w:tcBorders>
              <w:top w:val="nil"/>
            </w:tcBorders>
          </w:tcPr>
          <w:p w14:paraId="7CDBD552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1893AFCA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140" w:type="dxa"/>
            <w:vMerge/>
            <w:tcBorders>
              <w:top w:val="nil"/>
            </w:tcBorders>
          </w:tcPr>
          <w:p w14:paraId="74CB9BBE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4222AD2D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3300" w:type="dxa"/>
          </w:tcPr>
          <w:p w14:paraId="475A7994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05B40" w14:paraId="38273FE0" w14:textId="77777777" w:rsidTr="00C94100">
        <w:trPr>
          <w:trHeight w:val="460"/>
        </w:trPr>
        <w:tc>
          <w:tcPr>
            <w:tcW w:w="1260" w:type="dxa"/>
            <w:vMerge/>
            <w:tcBorders>
              <w:top w:val="nil"/>
            </w:tcBorders>
          </w:tcPr>
          <w:p w14:paraId="43062F51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00" w:type="dxa"/>
            <w:vMerge/>
            <w:tcBorders>
              <w:top w:val="nil"/>
            </w:tcBorders>
          </w:tcPr>
          <w:p w14:paraId="5F520852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69162015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140" w:type="dxa"/>
            <w:vMerge/>
            <w:tcBorders>
              <w:top w:val="nil"/>
            </w:tcBorders>
          </w:tcPr>
          <w:p w14:paraId="10D9ADDB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09EF7770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3300" w:type="dxa"/>
          </w:tcPr>
          <w:p w14:paraId="42C5C51A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05B40" w14:paraId="279A1654" w14:textId="77777777" w:rsidTr="00C94100">
        <w:trPr>
          <w:trHeight w:val="479"/>
        </w:trPr>
        <w:tc>
          <w:tcPr>
            <w:tcW w:w="1260" w:type="dxa"/>
            <w:vMerge/>
            <w:tcBorders>
              <w:top w:val="nil"/>
            </w:tcBorders>
          </w:tcPr>
          <w:p w14:paraId="54CA4E83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00" w:type="dxa"/>
            <w:vMerge/>
            <w:tcBorders>
              <w:top w:val="nil"/>
            </w:tcBorders>
          </w:tcPr>
          <w:p w14:paraId="7032E522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6B8D389E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140" w:type="dxa"/>
            <w:vMerge/>
            <w:tcBorders>
              <w:top w:val="nil"/>
            </w:tcBorders>
          </w:tcPr>
          <w:p w14:paraId="23C1FB90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63DC8805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3300" w:type="dxa"/>
          </w:tcPr>
          <w:p w14:paraId="1E5B1750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05B40" w14:paraId="3AF3FAA7" w14:textId="77777777" w:rsidTr="00C94100">
        <w:trPr>
          <w:trHeight w:val="479"/>
        </w:trPr>
        <w:tc>
          <w:tcPr>
            <w:tcW w:w="1260" w:type="dxa"/>
            <w:vMerge w:val="restart"/>
          </w:tcPr>
          <w:p w14:paraId="5D576C2E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00" w:type="dxa"/>
            <w:vMerge w:val="restart"/>
          </w:tcPr>
          <w:p w14:paraId="7DDE0E7A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0" w:type="dxa"/>
            <w:vMerge w:val="restart"/>
          </w:tcPr>
          <w:p w14:paraId="4ADE627E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140" w:type="dxa"/>
            <w:vMerge w:val="restart"/>
          </w:tcPr>
          <w:p w14:paraId="5075657F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40" w:type="dxa"/>
            <w:vMerge w:val="restart"/>
          </w:tcPr>
          <w:p w14:paraId="42C39E4A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300" w:type="dxa"/>
          </w:tcPr>
          <w:p w14:paraId="659C5EF6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05B40" w14:paraId="43C524AF" w14:textId="77777777" w:rsidTr="00C94100">
        <w:trPr>
          <w:trHeight w:val="480"/>
        </w:trPr>
        <w:tc>
          <w:tcPr>
            <w:tcW w:w="1260" w:type="dxa"/>
            <w:vMerge/>
            <w:tcBorders>
              <w:top w:val="nil"/>
            </w:tcBorders>
          </w:tcPr>
          <w:p w14:paraId="3CE3B91A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00" w:type="dxa"/>
            <w:vMerge/>
            <w:tcBorders>
              <w:top w:val="nil"/>
            </w:tcBorders>
          </w:tcPr>
          <w:p w14:paraId="0740EB86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60981552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140" w:type="dxa"/>
            <w:vMerge/>
            <w:tcBorders>
              <w:top w:val="nil"/>
            </w:tcBorders>
          </w:tcPr>
          <w:p w14:paraId="4576D9FC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7B95614D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3300" w:type="dxa"/>
          </w:tcPr>
          <w:p w14:paraId="2CC2AF20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05B40" w14:paraId="2E810BD7" w14:textId="77777777" w:rsidTr="00C94100">
        <w:trPr>
          <w:trHeight w:val="460"/>
        </w:trPr>
        <w:tc>
          <w:tcPr>
            <w:tcW w:w="1260" w:type="dxa"/>
            <w:vMerge/>
            <w:tcBorders>
              <w:top w:val="nil"/>
            </w:tcBorders>
          </w:tcPr>
          <w:p w14:paraId="7D1D210A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00" w:type="dxa"/>
            <w:vMerge/>
            <w:tcBorders>
              <w:top w:val="nil"/>
            </w:tcBorders>
          </w:tcPr>
          <w:p w14:paraId="61898A2C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74869877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140" w:type="dxa"/>
            <w:vMerge/>
            <w:tcBorders>
              <w:top w:val="nil"/>
            </w:tcBorders>
          </w:tcPr>
          <w:p w14:paraId="6A940F4E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4D1C09C3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3300" w:type="dxa"/>
          </w:tcPr>
          <w:p w14:paraId="47AF634B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F05B40" w14:paraId="4308DB84" w14:textId="77777777" w:rsidTr="00C94100">
        <w:trPr>
          <w:trHeight w:val="479"/>
        </w:trPr>
        <w:tc>
          <w:tcPr>
            <w:tcW w:w="1260" w:type="dxa"/>
            <w:vMerge/>
            <w:tcBorders>
              <w:top w:val="nil"/>
            </w:tcBorders>
          </w:tcPr>
          <w:p w14:paraId="27AFF78C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00" w:type="dxa"/>
            <w:vMerge/>
            <w:tcBorders>
              <w:top w:val="nil"/>
            </w:tcBorders>
          </w:tcPr>
          <w:p w14:paraId="24B8716E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52E44BF2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140" w:type="dxa"/>
            <w:vMerge/>
            <w:tcBorders>
              <w:top w:val="nil"/>
            </w:tcBorders>
          </w:tcPr>
          <w:p w14:paraId="1B426B97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1240" w:type="dxa"/>
            <w:vMerge/>
            <w:tcBorders>
              <w:top w:val="nil"/>
            </w:tcBorders>
          </w:tcPr>
          <w:p w14:paraId="5E26502D" w14:textId="77777777" w:rsidR="00F05B40" w:rsidRDefault="00F05B40" w:rsidP="00C94100">
            <w:pPr>
              <w:rPr>
                <w:sz w:val="2"/>
                <w:szCs w:val="2"/>
              </w:rPr>
            </w:pPr>
          </w:p>
        </w:tc>
        <w:tc>
          <w:tcPr>
            <w:tcW w:w="3300" w:type="dxa"/>
          </w:tcPr>
          <w:p w14:paraId="7EDEC3C2" w14:textId="77777777" w:rsidR="00F05B40" w:rsidRDefault="00F05B40" w:rsidP="00C94100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3E1E5E8D" w14:textId="33AE8D16" w:rsidR="00A62277" w:rsidRDefault="00A62277"/>
    <w:p w14:paraId="4A675910" w14:textId="79D08D01" w:rsidR="00013D53" w:rsidRDefault="00013D53"/>
    <w:p w14:paraId="50BE6988" w14:textId="33E35E26" w:rsidR="00013D53" w:rsidRDefault="00013D53"/>
    <w:p w14:paraId="6BB70C66" w14:textId="77777777" w:rsidR="00013D53" w:rsidRDefault="00013D53" w:rsidP="00013D53">
      <w:r>
        <w:t>Assumptions</w:t>
      </w:r>
    </w:p>
    <w:p w14:paraId="68638F27" w14:textId="77777777" w:rsidR="00013D53" w:rsidRDefault="00013D53" w:rsidP="00013D53">
      <w:pPr>
        <w:pStyle w:val="ListParagraph"/>
        <w:numPr>
          <w:ilvl w:val="0"/>
          <w:numId w:val="1"/>
        </w:numPr>
      </w:pPr>
      <w:r>
        <w:t>Assumed that each customer has placed at least one booking.</w:t>
      </w:r>
    </w:p>
    <w:p w14:paraId="4E77ACCD" w14:textId="77777777" w:rsidR="00013D53" w:rsidRDefault="00013D53" w:rsidP="00013D53">
      <w:pPr>
        <w:pStyle w:val="ListParagraph"/>
        <w:numPr>
          <w:ilvl w:val="0"/>
          <w:numId w:val="1"/>
        </w:numPr>
      </w:pPr>
      <w:r>
        <w:t>Assumed that a boat may be taken by only the sea crew for service purpose in some scenarios.</w:t>
      </w:r>
    </w:p>
    <w:p w14:paraId="349FA62E" w14:textId="77777777" w:rsidR="00013D53" w:rsidRDefault="00013D53"/>
    <w:sectPr w:rsidR="00013D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rlito">
    <w:altName w:val="Calibri"/>
    <w:charset w:val="00"/>
    <w:family w:val="swiss"/>
    <w:pitch w:val="variable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A43CAB"/>
    <w:multiLevelType w:val="hybridMultilevel"/>
    <w:tmpl w:val="74C4F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LG0MDcwMTcyNzRW0lEKTi0uzszPAykwqgUA+L0owSwAAAA="/>
  </w:docVars>
  <w:rsids>
    <w:rsidRoot w:val="003617B2"/>
    <w:rsid w:val="00013D53"/>
    <w:rsid w:val="00232BB3"/>
    <w:rsid w:val="003617B2"/>
    <w:rsid w:val="007D76FF"/>
    <w:rsid w:val="00A62277"/>
    <w:rsid w:val="00B27AAB"/>
    <w:rsid w:val="00F05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EF864"/>
  <w15:chartTrackingRefBased/>
  <w15:docId w15:val="{ED007ACF-454D-4CCC-AE5B-4B82C3D26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7B2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17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05B40"/>
    <w:pPr>
      <w:widowControl w:val="0"/>
      <w:autoSpaceDE w:val="0"/>
      <w:autoSpaceDN w:val="0"/>
      <w:spacing w:after="0" w:line="240" w:lineRule="auto"/>
      <w:jc w:val="left"/>
    </w:pPr>
    <w:rPr>
      <w:rFonts w:ascii="Carlito" w:eastAsia="Carlito" w:hAnsi="Carlito" w:cs="Carlito"/>
      <w:sz w:val="22"/>
      <w:szCs w:val="22"/>
      <w:lang w:val="en-US" w:bidi="ar-SA"/>
    </w:rPr>
  </w:style>
  <w:style w:type="paragraph" w:styleId="ListParagraph">
    <w:name w:val="List Paragraph"/>
    <w:basedOn w:val="Normal"/>
    <w:uiPriority w:val="34"/>
    <w:qFormat/>
    <w:rsid w:val="00013D53"/>
    <w:pPr>
      <w:spacing w:line="240" w:lineRule="auto"/>
      <w:ind w:left="720"/>
      <w:contextualSpacing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1317</Words>
  <Characters>751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hara Karunasekera</dc:creator>
  <cp:keywords/>
  <dc:description/>
  <cp:lastModifiedBy>Chithara Karunasekera</cp:lastModifiedBy>
  <cp:revision>2</cp:revision>
  <dcterms:created xsi:type="dcterms:W3CDTF">2021-11-05T16:56:00Z</dcterms:created>
  <dcterms:modified xsi:type="dcterms:W3CDTF">2021-11-06T09:06:00Z</dcterms:modified>
</cp:coreProperties>
</file>